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76F" w:rsidRPr="00F621EB" w:rsidRDefault="00FA676F" w:rsidP="00FA676F">
      <w:pPr>
        <w:pStyle w:val="a3"/>
        <w:rPr>
          <w:rFonts w:ascii="Arial" w:hAnsi="Arial" w:cs="Arial"/>
          <w:b w:val="0"/>
          <w:sz w:val="32"/>
          <w:szCs w:val="32"/>
        </w:rPr>
      </w:pPr>
      <w:r w:rsidRPr="00F621EB">
        <w:rPr>
          <w:rFonts w:ascii="Arial" w:hAnsi="Arial" w:cs="Arial" w:hint="eastAsia"/>
          <w:sz w:val="32"/>
          <w:szCs w:val="32"/>
        </w:rPr>
        <w:t xml:space="preserve">Global Lounge </w:t>
      </w:r>
      <w:r w:rsidRPr="00F621EB">
        <w:rPr>
          <w:rFonts w:ascii="Arial" w:hAnsi="Arial" w:cs="Arial"/>
          <w:sz w:val="32"/>
          <w:szCs w:val="32"/>
        </w:rPr>
        <w:t>Office Hours</w:t>
      </w:r>
      <w:r w:rsidR="00A54495">
        <w:rPr>
          <w:rFonts w:ascii="Arial" w:hAnsi="Arial" w:cs="Arial"/>
          <w:sz w:val="32"/>
          <w:szCs w:val="32"/>
        </w:rPr>
        <w:t xml:space="preserve"> (</w:t>
      </w:r>
      <w:r w:rsidR="00E62BA7">
        <w:rPr>
          <w:rFonts w:ascii="Arial" w:hAnsi="Arial" w:cs="Arial"/>
          <w:sz w:val="32"/>
          <w:szCs w:val="32"/>
        </w:rPr>
        <w:t>1</w:t>
      </w:r>
      <w:r w:rsidR="00474BD2">
        <w:rPr>
          <w:rFonts w:ascii="Arial" w:hAnsi="Arial" w:cs="Arial" w:hint="eastAsia"/>
          <w:sz w:val="32"/>
          <w:szCs w:val="32"/>
        </w:rPr>
        <w:t>6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A54495">
        <w:rPr>
          <w:rFonts w:ascii="Arial" w:hAnsi="Arial" w:cs="Arial"/>
          <w:sz w:val="32"/>
          <w:szCs w:val="32"/>
        </w:rPr>
        <w:t>hours)</w:t>
      </w: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FA676F" w:rsidRPr="00D61ED6" w:rsidTr="00A75C00">
        <w:trPr>
          <w:trHeight w:val="414"/>
        </w:trPr>
        <w:tc>
          <w:tcPr>
            <w:tcW w:w="139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FA676F" w:rsidRPr="00D61ED6" w:rsidRDefault="00FA676F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75445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EF04F6" w:rsidP="00A54495">
            <w:pPr>
              <w:jc w:val="center"/>
              <w:rPr>
                <w:rFonts w:ascii="Arial" w:hAnsi="Arial" w:cs="Arial"/>
                <w:b/>
              </w:rPr>
            </w:pPr>
            <w:r w:rsidRPr="00EF04F6">
              <w:rPr>
                <w:rFonts w:ascii="Arial" w:hAnsi="Arial" w:cs="Arial"/>
                <w:b/>
              </w:rPr>
              <w:t>Anne McNeil</w:t>
            </w:r>
          </w:p>
        </w:tc>
        <w:tc>
          <w:tcPr>
            <w:tcW w:w="2369" w:type="dxa"/>
          </w:tcPr>
          <w:p w:rsidR="003A206B" w:rsidRPr="00956809" w:rsidRDefault="00314649" w:rsidP="00A65A3E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Graham Armstrong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8A217B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 xml:space="preserve">Daniel </w:t>
            </w:r>
            <w:proofErr w:type="spellStart"/>
            <w:r w:rsidRPr="008A217B">
              <w:rPr>
                <w:rFonts w:ascii="Arial" w:hAnsi="Arial" w:cs="Arial"/>
                <w:b/>
              </w:rPr>
              <w:t>Errity</w:t>
            </w:r>
            <w:proofErr w:type="spellEnd"/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A206B" w:rsidP="00A65A3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Geoff Blakeney</w:t>
            </w:r>
          </w:p>
        </w:tc>
        <w:tc>
          <w:tcPr>
            <w:tcW w:w="2333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en Gale</w:t>
            </w:r>
          </w:p>
        </w:tc>
        <w:tc>
          <w:tcPr>
            <w:tcW w:w="2525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B Kim</w:t>
            </w:r>
          </w:p>
        </w:tc>
        <w:tc>
          <w:tcPr>
            <w:tcW w:w="2322" w:type="dxa"/>
          </w:tcPr>
          <w:p w:rsidR="003E208F" w:rsidRPr="00956809" w:rsidRDefault="008A217B" w:rsidP="003E208F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Joseph Davenport</w:t>
            </w: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208F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3E208F" w:rsidRPr="00D61ED6" w:rsidRDefault="003E208F" w:rsidP="003E208F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Derek Mason</w:t>
            </w:r>
          </w:p>
        </w:tc>
        <w:tc>
          <w:tcPr>
            <w:tcW w:w="2333" w:type="dxa"/>
          </w:tcPr>
          <w:p w:rsidR="003E208F" w:rsidRPr="00956809" w:rsidRDefault="00314649" w:rsidP="003E208F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314649">
              <w:rPr>
                <w:rFonts w:ascii="Arial" w:hAnsi="Arial" w:cs="Arial"/>
                <w:b/>
              </w:rPr>
              <w:t>Dod</w:t>
            </w:r>
            <w:proofErr w:type="spellEnd"/>
            <w:r w:rsidRPr="00314649">
              <w:rPr>
                <w:rFonts w:ascii="Arial" w:hAnsi="Arial" w:cs="Arial"/>
                <w:b/>
              </w:rPr>
              <w:t xml:space="preserve"> Granville</w:t>
            </w:r>
          </w:p>
        </w:tc>
        <w:tc>
          <w:tcPr>
            <w:tcW w:w="2525" w:type="dxa"/>
          </w:tcPr>
          <w:p w:rsidR="003E208F" w:rsidRPr="00340A7D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E208F" w:rsidRPr="00956809" w:rsidRDefault="003E208F" w:rsidP="003E20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952F16" w:rsidRPr="00D61ED6" w:rsidTr="00A75C00">
        <w:trPr>
          <w:trHeight w:val="414"/>
        </w:trPr>
        <w:tc>
          <w:tcPr>
            <w:tcW w:w="1399" w:type="dxa"/>
            <w:vMerge/>
          </w:tcPr>
          <w:p w:rsidR="00952F16" w:rsidRPr="00D61ED6" w:rsidRDefault="00952F16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52F16" w:rsidRPr="00E154BA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52F16" w:rsidRPr="00956809" w:rsidRDefault="00952F16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14649" w:rsidP="0031464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urray du Plessis</w:t>
            </w:r>
          </w:p>
        </w:tc>
        <w:tc>
          <w:tcPr>
            <w:tcW w:w="2369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urray Johnson</w:t>
            </w:r>
          </w:p>
        </w:tc>
        <w:tc>
          <w:tcPr>
            <w:tcW w:w="2333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ason Palmer</w:t>
            </w:r>
          </w:p>
        </w:tc>
        <w:tc>
          <w:tcPr>
            <w:tcW w:w="2525" w:type="dxa"/>
          </w:tcPr>
          <w:p w:rsidR="003A206B" w:rsidRPr="00956809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 xml:space="preserve">Nigel </w:t>
            </w:r>
            <w:proofErr w:type="spellStart"/>
            <w:r w:rsidRPr="008A217B">
              <w:rPr>
                <w:rFonts w:ascii="Arial" w:hAnsi="Arial" w:cs="Arial"/>
                <w:b/>
              </w:rPr>
              <w:t>D'Sa</w:t>
            </w:r>
            <w:proofErr w:type="spellEnd"/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3A206B" w:rsidRPr="00956809" w:rsidRDefault="00314649" w:rsidP="00A54495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rian Flynn</w:t>
            </w:r>
          </w:p>
        </w:tc>
        <w:tc>
          <w:tcPr>
            <w:tcW w:w="2333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8A217B" w:rsidRDefault="008A217B" w:rsidP="00A54495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 xml:space="preserve">Gregg </w:t>
            </w:r>
            <w:proofErr w:type="spellStart"/>
            <w:r w:rsidRPr="008A217B">
              <w:rPr>
                <w:rFonts w:ascii="Arial" w:hAnsi="Arial" w:cs="Arial"/>
                <w:b/>
              </w:rPr>
              <w:t>Devillers</w:t>
            </w:r>
            <w:proofErr w:type="spellEnd"/>
          </w:p>
        </w:tc>
        <w:tc>
          <w:tcPr>
            <w:tcW w:w="2369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3A206B" w:rsidRPr="00340A7D" w:rsidRDefault="00474BD2" w:rsidP="00A54495">
            <w:pPr>
              <w:jc w:val="center"/>
              <w:rPr>
                <w:rStyle w:val="a7"/>
                <w:rFonts w:ascii="Arial" w:hAnsi="Arial" w:cs="Arial"/>
                <w:i w:val="0"/>
              </w:rPr>
            </w:pPr>
            <w:r>
              <w:rPr>
                <w:rStyle w:val="a7"/>
                <w:rFonts w:ascii="Arial" w:hAnsi="Arial" w:cs="Arial" w:hint="eastAsia"/>
                <w:i w:val="0"/>
              </w:rPr>
              <w:t xml:space="preserve">Paul </w:t>
            </w:r>
            <w:r w:rsidRPr="00314649">
              <w:rPr>
                <w:rFonts w:ascii="Arial" w:hAnsi="Arial" w:cs="Arial"/>
                <w:b/>
              </w:rPr>
              <w:t>Lawley-Jones</w:t>
            </w:r>
          </w:p>
        </w:tc>
        <w:tc>
          <w:tcPr>
            <w:tcW w:w="2525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3A206B" w:rsidRPr="00956809" w:rsidRDefault="003A206B" w:rsidP="00A5449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9" w:type="dxa"/>
          </w:tcPr>
          <w:p w:rsidR="003A206B" w:rsidRPr="00793CBF" w:rsidRDefault="003A206B" w:rsidP="00E154BA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2333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3A206B" w:rsidRPr="00A75C00" w:rsidRDefault="003A206B" w:rsidP="00A544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 w:val="restart"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FA013D" w:rsidRDefault="003A206B" w:rsidP="00DA2C2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FA013D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06B" w:rsidRPr="00D61ED6" w:rsidTr="00A75C00">
        <w:trPr>
          <w:trHeight w:val="414"/>
        </w:trPr>
        <w:tc>
          <w:tcPr>
            <w:tcW w:w="1399" w:type="dxa"/>
            <w:vMerge/>
          </w:tcPr>
          <w:p w:rsidR="003A206B" w:rsidRPr="00D61ED6" w:rsidRDefault="003A206B" w:rsidP="009B677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3A206B" w:rsidRPr="0099550A" w:rsidRDefault="003A206B" w:rsidP="00A5449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676F" w:rsidRPr="001D678D" w:rsidRDefault="00FA676F" w:rsidP="00FA676F">
      <w:pPr>
        <w:rPr>
          <w:rFonts w:ascii="Arial" w:hAnsi="Arial" w:cs="Arial"/>
          <w:sz w:val="24"/>
        </w:rPr>
      </w:pPr>
    </w:p>
    <w:p w:rsidR="00995DED" w:rsidRDefault="00302826">
      <w:pPr>
        <w:widowControl/>
        <w:wordWrap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995DED" w:rsidRPr="00F621EB" w:rsidRDefault="00995DED" w:rsidP="00995DED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Library</w:t>
      </w:r>
      <w:r>
        <w:rPr>
          <w:rFonts w:ascii="Arial" w:hAnsi="Arial" w:cs="Arial" w:hint="eastAsia"/>
          <w:sz w:val="32"/>
          <w:szCs w:val="32"/>
        </w:rPr>
        <w:t xml:space="preserve">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/>
          <w:sz w:val="32"/>
          <w:szCs w:val="32"/>
        </w:rPr>
        <w:t>Library 3</w:t>
      </w:r>
      <w:r w:rsidRPr="00995DED">
        <w:rPr>
          <w:rFonts w:ascii="Arial" w:hAnsi="Arial" w:cs="Arial"/>
          <w:sz w:val="32"/>
          <w:szCs w:val="32"/>
          <w:vertAlign w:val="superscript"/>
        </w:rPr>
        <w:t>rd</w:t>
      </w:r>
      <w:r>
        <w:rPr>
          <w:rFonts w:ascii="Arial" w:hAnsi="Arial" w:cs="Arial"/>
          <w:sz w:val="32"/>
          <w:szCs w:val="32"/>
        </w:rPr>
        <w:t xml:space="preserve"> floor</w:t>
      </w:r>
      <w:r>
        <w:rPr>
          <w:rFonts w:ascii="Arial" w:hAnsi="Arial" w:cs="Arial" w:hint="eastAsia"/>
          <w:sz w:val="32"/>
          <w:szCs w:val="32"/>
        </w:rPr>
        <w:t xml:space="preserve">) </w:t>
      </w:r>
      <w:r w:rsidRPr="000445D3">
        <w:rPr>
          <w:rFonts w:ascii="Arial" w:hAnsi="Arial" w:cs="Arial" w:hint="eastAsia"/>
          <w:sz w:val="32"/>
          <w:szCs w:val="32"/>
        </w:rPr>
        <w:t>(</w:t>
      </w:r>
      <w:r w:rsidR="00744C7D" w:rsidRPr="000445D3">
        <w:rPr>
          <w:rFonts w:ascii="Arial" w:hAnsi="Arial" w:cs="Arial"/>
          <w:sz w:val="32"/>
          <w:szCs w:val="32"/>
        </w:rPr>
        <w:t>1</w:t>
      </w:r>
      <w:r w:rsidR="000445D3" w:rsidRPr="000445D3">
        <w:rPr>
          <w:rFonts w:ascii="Arial" w:hAnsi="Arial" w:cs="Arial"/>
          <w:sz w:val="32"/>
          <w:szCs w:val="32"/>
        </w:rPr>
        <w:t>7</w:t>
      </w:r>
      <w:r w:rsidR="00956809" w:rsidRPr="000445D3">
        <w:rPr>
          <w:rFonts w:ascii="Arial" w:hAnsi="Arial" w:cs="Arial"/>
          <w:sz w:val="32"/>
          <w:szCs w:val="32"/>
        </w:rPr>
        <w:t xml:space="preserve"> </w:t>
      </w:r>
      <w:r w:rsidRPr="000445D3">
        <w:rPr>
          <w:rFonts w:ascii="Arial" w:hAnsi="Arial" w:cs="Arial" w:hint="eastAsia"/>
          <w:sz w:val="32"/>
          <w:szCs w:val="32"/>
        </w:rPr>
        <w:t>hours)</w:t>
      </w:r>
    </w:p>
    <w:p w:rsidR="00995DED" w:rsidRPr="001D678D" w:rsidRDefault="00995DED" w:rsidP="00995DED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995DED" w:rsidRPr="00D61ED6" w:rsidTr="00011108">
        <w:trPr>
          <w:trHeight w:val="364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995DED" w:rsidRPr="00D61ED6" w:rsidTr="00011108">
        <w:trPr>
          <w:trHeight w:val="729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314649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Robert Coates</w:t>
            </w:r>
          </w:p>
        </w:tc>
        <w:tc>
          <w:tcPr>
            <w:tcW w:w="2369" w:type="dxa"/>
          </w:tcPr>
          <w:p w:rsidR="00995DED" w:rsidRPr="004C6880" w:rsidRDefault="008A217B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Mani Saini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</w:tr>
      <w:tr w:rsidR="00995DED" w:rsidRPr="00D61ED6" w:rsidTr="00011108">
        <w:trPr>
          <w:trHeight w:val="728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3" w:type="dxa"/>
          </w:tcPr>
          <w:p w:rsidR="00995DED" w:rsidRPr="004C6880" w:rsidRDefault="008A217B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Mike Gri</w:t>
            </w:r>
            <w:bookmarkStart w:id="0" w:name="_GoBack"/>
            <w:bookmarkEnd w:id="0"/>
            <w:r w:rsidRPr="004C6880">
              <w:rPr>
                <w:rFonts w:ascii="Arial" w:hAnsi="Arial" w:cs="Arial"/>
                <w:b/>
              </w:rPr>
              <w:t>llo</w:t>
            </w:r>
          </w:p>
        </w:tc>
        <w:tc>
          <w:tcPr>
            <w:tcW w:w="2525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322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</w:tr>
      <w:tr w:rsidR="00995DED" w:rsidRPr="00D61ED6" w:rsidTr="00011108">
        <w:trPr>
          <w:trHeight w:val="658"/>
        </w:trPr>
        <w:tc>
          <w:tcPr>
            <w:tcW w:w="1399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 w:rsidRPr="004C6880"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 w:rsidRPr="004C6880"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995DED" w:rsidRPr="004C6880" w:rsidRDefault="00314649" w:rsidP="00011108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Ross MacLean</w:t>
            </w:r>
          </w:p>
        </w:tc>
        <w:tc>
          <w:tcPr>
            <w:tcW w:w="2333" w:type="dxa"/>
          </w:tcPr>
          <w:p w:rsidR="00995DED" w:rsidRPr="004C6880" w:rsidRDefault="00995DED" w:rsidP="0001110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322" w:type="dxa"/>
          </w:tcPr>
          <w:p w:rsidR="00995DED" w:rsidRPr="004C6880" w:rsidRDefault="004E695F" w:rsidP="0001110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</w:tr>
      <w:tr w:rsidR="00744C7D" w:rsidRPr="00D61ED6" w:rsidTr="00011108">
        <w:trPr>
          <w:trHeight w:val="838"/>
        </w:trPr>
        <w:tc>
          <w:tcPr>
            <w:tcW w:w="1399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744C7D" w:rsidRPr="004C6880" w:rsidRDefault="00314649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>Eric Nash</w:t>
            </w:r>
          </w:p>
        </w:tc>
        <w:tc>
          <w:tcPr>
            <w:tcW w:w="2369" w:type="dxa"/>
          </w:tcPr>
          <w:p w:rsidR="00744C7D" w:rsidRPr="004C6880" w:rsidRDefault="008A217B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/>
                <w:b/>
              </w:rPr>
              <w:t>Leslee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McCoy</w:t>
            </w:r>
          </w:p>
        </w:tc>
        <w:tc>
          <w:tcPr>
            <w:tcW w:w="2333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="000445D3"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525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322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</w:tr>
      <w:tr w:rsidR="00744C7D" w:rsidRPr="00D61ED6" w:rsidTr="00011108">
        <w:trPr>
          <w:trHeight w:val="828"/>
        </w:trPr>
        <w:tc>
          <w:tcPr>
            <w:tcW w:w="1399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744C7D" w:rsidRPr="004C6880" w:rsidRDefault="008A217B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/>
                <w:b/>
              </w:rPr>
              <w:t>Leslee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McCoy</w:t>
            </w:r>
          </w:p>
        </w:tc>
        <w:tc>
          <w:tcPr>
            <w:tcW w:w="2333" w:type="dxa"/>
          </w:tcPr>
          <w:p w:rsidR="00744C7D" w:rsidRPr="004C6880" w:rsidRDefault="004E695F" w:rsidP="00744C7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525" w:type="dxa"/>
          </w:tcPr>
          <w:p w:rsidR="00744C7D" w:rsidRPr="004C6880" w:rsidRDefault="00314649" w:rsidP="00744C7D">
            <w:pPr>
              <w:jc w:val="center"/>
              <w:rPr>
                <w:rFonts w:ascii="Arial" w:hAnsi="Arial" w:cs="Arial"/>
                <w:b/>
              </w:rPr>
            </w:pPr>
            <w:r w:rsidRPr="004C6880">
              <w:rPr>
                <w:rFonts w:ascii="Arial" w:hAnsi="Arial" w:cs="Arial"/>
                <w:b/>
              </w:rPr>
              <w:t xml:space="preserve">Paul </w:t>
            </w:r>
            <w:proofErr w:type="spellStart"/>
            <w:r w:rsidRPr="004C6880">
              <w:rPr>
                <w:rFonts w:ascii="Arial" w:hAnsi="Arial" w:cs="Arial"/>
                <w:b/>
              </w:rPr>
              <w:t>Rioux</w:t>
            </w:r>
            <w:proofErr w:type="spellEnd"/>
          </w:p>
        </w:tc>
        <w:tc>
          <w:tcPr>
            <w:tcW w:w="2322" w:type="dxa"/>
          </w:tcPr>
          <w:p w:rsidR="00744C7D" w:rsidRPr="004C6880" w:rsidRDefault="00744C7D" w:rsidP="00744C7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B4D4B" w:rsidRPr="00D61ED6" w:rsidTr="00011108">
        <w:trPr>
          <w:trHeight w:val="738"/>
        </w:trPr>
        <w:tc>
          <w:tcPr>
            <w:tcW w:w="1399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4C6880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33" w:type="dxa"/>
          </w:tcPr>
          <w:p w:rsidR="001B4D4B" w:rsidRPr="004C6880" w:rsidRDefault="004E695F" w:rsidP="001B4D4B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proofErr w:type="spellStart"/>
            <w:r w:rsidRPr="004C6880">
              <w:rPr>
                <w:rFonts w:ascii="Arial" w:hAnsi="Arial" w:cs="Arial" w:hint="eastAsia"/>
                <w:b/>
              </w:rPr>
              <w:t>Yoo</w:t>
            </w:r>
            <w:proofErr w:type="spellEnd"/>
            <w:r w:rsidRPr="004C6880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C6880">
              <w:rPr>
                <w:rFonts w:ascii="Arial" w:hAnsi="Arial" w:cs="Arial"/>
                <w:b/>
              </w:rPr>
              <w:t>Sa</w:t>
            </w:r>
            <w:r w:rsidRPr="004C6880">
              <w:rPr>
                <w:rFonts w:ascii="Arial" w:hAnsi="Arial" w:cs="Arial" w:hint="eastAsia"/>
                <w:b/>
              </w:rPr>
              <w:t>R</w:t>
            </w:r>
            <w:r w:rsidRPr="004C6880">
              <w:rPr>
                <w:rFonts w:ascii="Arial" w:hAnsi="Arial" w:cs="Arial"/>
                <w:b/>
              </w:rPr>
              <w:t>a</w:t>
            </w:r>
            <w:proofErr w:type="spellEnd"/>
          </w:p>
        </w:tc>
        <w:tc>
          <w:tcPr>
            <w:tcW w:w="2525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1B4D4B" w:rsidRPr="004C6880" w:rsidRDefault="001B4D4B" w:rsidP="001B4D4B">
            <w:pPr>
              <w:jc w:val="center"/>
              <w:rPr>
                <w:rFonts w:ascii="Arial" w:hAnsi="Arial" w:cs="Arial"/>
                <w:b/>
                <w:highlight w:val="green"/>
              </w:rPr>
            </w:pPr>
          </w:p>
        </w:tc>
      </w:tr>
      <w:tr w:rsidR="001B4D4B" w:rsidRPr="00D61ED6" w:rsidTr="00011108">
        <w:trPr>
          <w:trHeight w:val="729"/>
        </w:trPr>
        <w:tc>
          <w:tcPr>
            <w:tcW w:w="1399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B4D4B" w:rsidRPr="00D61ED6" w:rsidRDefault="001B4D4B" w:rsidP="001B4D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B4D4B" w:rsidRPr="001B4D4B" w:rsidRDefault="001B4D4B" w:rsidP="001B4D4B">
            <w:pPr>
              <w:jc w:val="center"/>
              <w:rPr>
                <w:rFonts w:ascii="Arial" w:hAnsi="Arial" w:cs="Arial"/>
                <w:b/>
                <w:highlight w:val="green"/>
              </w:rPr>
            </w:pPr>
          </w:p>
        </w:tc>
      </w:tr>
    </w:tbl>
    <w:p w:rsidR="00995DED" w:rsidRDefault="00995DED" w:rsidP="00995DED">
      <w:pPr>
        <w:rPr>
          <w:rFonts w:ascii="Arial" w:hAnsi="Arial" w:cs="Arial"/>
          <w:sz w:val="24"/>
        </w:rPr>
      </w:pPr>
    </w:p>
    <w:p w:rsidR="007E7C13" w:rsidRPr="0000058C" w:rsidRDefault="00995DED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E36034" w:rsidRPr="00F621EB" w:rsidRDefault="00793CBF" w:rsidP="00E3603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lastRenderedPageBreak/>
        <w:t>ACE Lounge</w:t>
      </w:r>
      <w:r w:rsidR="00845150">
        <w:rPr>
          <w:rFonts w:ascii="Arial" w:hAnsi="Arial" w:cs="Arial" w:hint="eastAsia"/>
          <w:sz w:val="32"/>
          <w:szCs w:val="32"/>
        </w:rPr>
        <w:t xml:space="preserve"> (</w:t>
      </w:r>
      <w:r>
        <w:rPr>
          <w:rFonts w:ascii="Arial" w:hAnsi="Arial" w:cs="Arial" w:hint="eastAsia"/>
          <w:sz w:val="32"/>
          <w:szCs w:val="32"/>
        </w:rPr>
        <w:t>Humanity Building 1</w:t>
      </w:r>
      <w:r w:rsidR="00E154BA">
        <w:rPr>
          <w:rFonts w:ascii="Arial" w:hAnsi="Arial" w:cs="Arial" w:hint="eastAsia"/>
          <w:sz w:val="32"/>
          <w:szCs w:val="32"/>
        </w:rPr>
        <w:t xml:space="preserve"> room 5</w:t>
      </w:r>
      <w:r w:rsidR="00845150">
        <w:rPr>
          <w:rFonts w:ascii="Arial" w:hAnsi="Arial" w:cs="Arial" w:hint="eastAsia"/>
          <w:sz w:val="32"/>
          <w:szCs w:val="32"/>
        </w:rPr>
        <w:t>)</w:t>
      </w:r>
      <w:r w:rsidR="00E36034">
        <w:rPr>
          <w:rFonts w:ascii="Arial" w:hAnsi="Arial" w:cs="Arial" w:hint="eastAsia"/>
          <w:sz w:val="32"/>
          <w:szCs w:val="32"/>
        </w:rPr>
        <w:t xml:space="preserve"> (</w:t>
      </w:r>
      <w:r w:rsidR="007D3AF2">
        <w:rPr>
          <w:rFonts w:ascii="Arial" w:hAnsi="Arial" w:cs="Arial"/>
          <w:sz w:val="32"/>
          <w:szCs w:val="32"/>
        </w:rPr>
        <w:t>1</w:t>
      </w:r>
      <w:r w:rsidR="00474BD2">
        <w:rPr>
          <w:rFonts w:ascii="Arial" w:hAnsi="Arial" w:cs="Arial" w:hint="eastAsia"/>
          <w:sz w:val="32"/>
          <w:szCs w:val="32"/>
        </w:rPr>
        <w:t>4</w:t>
      </w:r>
      <w:r w:rsidR="00684E7E">
        <w:rPr>
          <w:rFonts w:ascii="Arial" w:hAnsi="Arial" w:cs="Arial"/>
          <w:sz w:val="32"/>
          <w:szCs w:val="32"/>
        </w:rPr>
        <w:t xml:space="preserve"> </w:t>
      </w:r>
      <w:r w:rsidR="00E36034">
        <w:rPr>
          <w:rFonts w:ascii="Arial" w:hAnsi="Arial" w:cs="Arial" w:hint="eastAsia"/>
          <w:sz w:val="32"/>
          <w:szCs w:val="32"/>
        </w:rPr>
        <w:t>hours)</w:t>
      </w:r>
    </w:p>
    <w:p w:rsidR="00E36034" w:rsidRPr="001D678D" w:rsidRDefault="00E36034" w:rsidP="00E3603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B32382" w:rsidRPr="00D61ED6" w:rsidTr="009A32C9">
        <w:trPr>
          <w:trHeight w:val="364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B32382" w:rsidRPr="00D61ED6" w:rsidTr="009A32C9">
        <w:trPr>
          <w:trHeight w:val="729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9287C" w:rsidRPr="00F618DB" w:rsidRDefault="00B9287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2382" w:rsidRPr="00D61ED6" w:rsidTr="009A32C9">
        <w:trPr>
          <w:trHeight w:val="728"/>
        </w:trPr>
        <w:tc>
          <w:tcPr>
            <w:tcW w:w="1399" w:type="dxa"/>
          </w:tcPr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Jim </w:t>
            </w:r>
            <w:proofErr w:type="spellStart"/>
            <w:r w:rsidRPr="00314649">
              <w:rPr>
                <w:rFonts w:ascii="Arial" w:hAnsi="Arial" w:cs="Arial"/>
                <w:b/>
              </w:rPr>
              <w:t>Sapielak</w:t>
            </w:r>
            <w:proofErr w:type="spellEnd"/>
          </w:p>
        </w:tc>
        <w:tc>
          <w:tcPr>
            <w:tcW w:w="2369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Irene Hanssen</w:t>
            </w:r>
          </w:p>
        </w:tc>
        <w:tc>
          <w:tcPr>
            <w:tcW w:w="2333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shua Aaron</w:t>
            </w:r>
          </w:p>
        </w:tc>
        <w:tc>
          <w:tcPr>
            <w:tcW w:w="2525" w:type="dxa"/>
          </w:tcPr>
          <w:p w:rsidR="00B32382" w:rsidRPr="00F618DB" w:rsidRDefault="00314649" w:rsidP="00D1205A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Lindsay Middleton</w:t>
            </w:r>
          </w:p>
        </w:tc>
        <w:tc>
          <w:tcPr>
            <w:tcW w:w="232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Adam Thompson</w:t>
            </w:r>
          </w:p>
        </w:tc>
      </w:tr>
      <w:tr w:rsidR="00B32382" w:rsidRPr="00D61ED6" w:rsidTr="009A32C9">
        <w:trPr>
          <w:trHeight w:val="658"/>
        </w:trPr>
        <w:tc>
          <w:tcPr>
            <w:tcW w:w="1399" w:type="dxa"/>
          </w:tcPr>
          <w:p w:rsidR="00B32382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B32382" w:rsidRPr="00D61ED6" w:rsidRDefault="00B32382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han Nguyen</w:t>
            </w:r>
          </w:p>
        </w:tc>
        <w:tc>
          <w:tcPr>
            <w:tcW w:w="2369" w:type="dxa"/>
          </w:tcPr>
          <w:p w:rsidR="00B32382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Teri Fredette</w:t>
            </w:r>
          </w:p>
        </w:tc>
        <w:tc>
          <w:tcPr>
            <w:tcW w:w="2333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B32382" w:rsidRPr="00F618DB" w:rsidRDefault="00B32382" w:rsidP="00D1205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B32382" w:rsidRPr="00F618DB" w:rsidRDefault="00B32382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A70E16">
        <w:trPr>
          <w:trHeight w:val="83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7D619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</w:tc>
        <w:tc>
          <w:tcPr>
            <w:tcW w:w="219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314649">
              <w:rPr>
                <w:rFonts w:ascii="Arial" w:hAnsi="Arial" w:cs="Arial"/>
                <w:b/>
              </w:rPr>
              <w:t>Hermie</w:t>
            </w:r>
            <w:proofErr w:type="spellEnd"/>
            <w:r w:rsidRPr="00314649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14649">
              <w:rPr>
                <w:rFonts w:ascii="Arial" w:hAnsi="Arial" w:cs="Arial"/>
                <w:b/>
              </w:rPr>
              <w:t>Articona</w:t>
            </w:r>
            <w:proofErr w:type="spellEnd"/>
          </w:p>
        </w:tc>
        <w:tc>
          <w:tcPr>
            <w:tcW w:w="2369" w:type="dxa"/>
          </w:tcPr>
          <w:p w:rsidR="00DD207D" w:rsidRPr="00F618DB" w:rsidRDefault="00314649" w:rsidP="00105128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Bill Sharp</w:t>
            </w:r>
          </w:p>
        </w:tc>
        <w:tc>
          <w:tcPr>
            <w:tcW w:w="2333" w:type="dxa"/>
          </w:tcPr>
          <w:p w:rsidR="00DD207D" w:rsidRPr="00F618DB" w:rsidRDefault="00DD207D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ul Benning</w:t>
            </w:r>
          </w:p>
        </w:tc>
        <w:tc>
          <w:tcPr>
            <w:tcW w:w="2322" w:type="dxa"/>
          </w:tcPr>
          <w:p w:rsidR="00DD207D" w:rsidRPr="00F618DB" w:rsidRDefault="00DD207D" w:rsidP="00441D55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rdan Schauer</w:t>
            </w:r>
          </w:p>
        </w:tc>
        <w:tc>
          <w:tcPr>
            <w:tcW w:w="2369" w:type="dxa"/>
          </w:tcPr>
          <w:p w:rsidR="00DD207D" w:rsidRPr="00F618DB" w:rsidRDefault="00474BD2" w:rsidP="00A70E16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 w:hint="eastAsia"/>
                <w:b/>
              </w:rPr>
              <w:t>Kidon</w:t>
            </w:r>
            <w:proofErr w:type="spellEnd"/>
            <w:r>
              <w:rPr>
                <w:rFonts w:ascii="Arial" w:hAnsi="Arial" w:cs="Arial" w:hint="eastAsia"/>
                <w:b/>
              </w:rPr>
              <w:t xml:space="preserve"> Lee</w:t>
            </w:r>
          </w:p>
        </w:tc>
        <w:tc>
          <w:tcPr>
            <w:tcW w:w="2333" w:type="dxa"/>
          </w:tcPr>
          <w:p w:rsidR="00DD207D" w:rsidRPr="00F618DB" w:rsidRDefault="00314649" w:rsidP="00607FC7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Andrew Candy</w:t>
            </w:r>
          </w:p>
        </w:tc>
        <w:tc>
          <w:tcPr>
            <w:tcW w:w="2525" w:type="dxa"/>
          </w:tcPr>
          <w:p w:rsidR="00DD207D" w:rsidRPr="00F618DB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D207D" w:rsidRPr="00F618DB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Kenneth </w:t>
            </w:r>
            <w:proofErr w:type="spellStart"/>
            <w:r w:rsidRPr="00314649">
              <w:rPr>
                <w:rFonts w:ascii="Arial" w:hAnsi="Arial" w:cs="Arial"/>
                <w:b/>
              </w:rPr>
              <w:t>Cahall</w:t>
            </w:r>
            <w:proofErr w:type="spellEnd"/>
          </w:p>
        </w:tc>
      </w:tr>
      <w:tr w:rsidR="00146A68" w:rsidRPr="00D61ED6" w:rsidTr="009A32C9">
        <w:trPr>
          <w:trHeight w:val="738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5B2DAE" w:rsidRDefault="00146A68" w:rsidP="00DF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33" w:type="dxa"/>
          </w:tcPr>
          <w:p w:rsidR="00146A68" w:rsidRPr="005B2DAE" w:rsidRDefault="00146A68" w:rsidP="00607FC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525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FA013D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46A68" w:rsidRPr="00D61ED6" w:rsidTr="009A32C9">
        <w:trPr>
          <w:trHeight w:val="729"/>
        </w:trPr>
        <w:tc>
          <w:tcPr>
            <w:tcW w:w="139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146A68" w:rsidRPr="00D61ED6" w:rsidRDefault="00146A68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F621EB">
      <w:pPr>
        <w:rPr>
          <w:rFonts w:ascii="Arial" w:hAnsi="Arial" w:cs="Arial"/>
          <w:sz w:val="24"/>
        </w:rPr>
      </w:pPr>
    </w:p>
    <w:p w:rsidR="00FD16D0" w:rsidRDefault="00FD16D0" w:rsidP="00F621EB">
      <w:pPr>
        <w:rPr>
          <w:rFonts w:ascii="Arial" w:hAnsi="Arial" w:cs="Arial"/>
          <w:sz w:val="24"/>
        </w:rPr>
      </w:pPr>
    </w:p>
    <w:p w:rsidR="00FD16D0" w:rsidRDefault="00FD16D0" w:rsidP="00F621EB">
      <w:pPr>
        <w:rPr>
          <w:rFonts w:ascii="Arial" w:hAnsi="Arial" w:cs="Arial" w:hint="eastAsia"/>
          <w:sz w:val="24"/>
        </w:rPr>
      </w:pPr>
    </w:p>
    <w:p w:rsidR="0000058C" w:rsidRDefault="0000058C" w:rsidP="00F621EB">
      <w:pPr>
        <w:rPr>
          <w:rFonts w:ascii="Arial" w:hAnsi="Arial" w:cs="Arial"/>
          <w:sz w:val="24"/>
        </w:rPr>
      </w:pPr>
    </w:p>
    <w:p w:rsidR="00845150" w:rsidRPr="00F621EB" w:rsidRDefault="00845150" w:rsidP="00845150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lastRenderedPageBreak/>
        <w:t>Social Science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073244">
        <w:rPr>
          <w:rFonts w:ascii="Arial" w:hAnsi="Arial" w:cs="Arial" w:hint="eastAsia"/>
          <w:sz w:val="32"/>
          <w:szCs w:val="32"/>
        </w:rPr>
        <w:t xml:space="preserve"> (Soc. Sci. </w:t>
      </w:r>
      <w:r w:rsidR="00125C4F">
        <w:rPr>
          <w:rFonts w:ascii="Arial" w:hAnsi="Arial" w:cs="Arial"/>
          <w:sz w:val="32"/>
          <w:szCs w:val="32"/>
        </w:rPr>
        <w:t>Global Lounge</w:t>
      </w:r>
      <w:r w:rsidR="00073244">
        <w:rPr>
          <w:rFonts w:ascii="Arial" w:hAnsi="Arial" w:cs="Arial" w:hint="eastAsia"/>
          <w:sz w:val="32"/>
          <w:szCs w:val="32"/>
        </w:rPr>
        <w:t>) (</w:t>
      </w:r>
      <w:r w:rsidR="00684E7E">
        <w:rPr>
          <w:rFonts w:ascii="Arial" w:hAnsi="Arial" w:cs="Arial"/>
          <w:sz w:val="32"/>
          <w:szCs w:val="32"/>
        </w:rPr>
        <w:t>1</w:t>
      </w:r>
      <w:r w:rsidR="005825CE">
        <w:rPr>
          <w:rFonts w:ascii="Arial" w:hAnsi="Arial" w:cs="Arial"/>
          <w:sz w:val="32"/>
          <w:szCs w:val="32"/>
        </w:rPr>
        <w:t>2</w:t>
      </w:r>
      <w:r w:rsidR="00684E7E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845150" w:rsidRPr="001D678D" w:rsidRDefault="00845150" w:rsidP="00845150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565F7D" w:rsidRPr="00D61ED6" w:rsidTr="0045061C">
        <w:trPr>
          <w:trHeight w:val="364"/>
        </w:trPr>
        <w:tc>
          <w:tcPr>
            <w:tcW w:w="139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565F7D" w:rsidRPr="00D61ED6" w:rsidRDefault="00565F7D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A010F" w:rsidRPr="00D61ED6" w:rsidTr="00DA010F">
        <w:trPr>
          <w:trHeight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Elizabeth Kean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956809">
        <w:trPr>
          <w:trHeight w:val="40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870606">
        <w:trPr>
          <w:trHeight w:hRule="exact" w:val="298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7F1B01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</w:tc>
        <w:tc>
          <w:tcPr>
            <w:tcW w:w="2192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ul Lawley-Jones</w:t>
            </w:r>
          </w:p>
        </w:tc>
        <w:tc>
          <w:tcPr>
            <w:tcW w:w="2369" w:type="dxa"/>
          </w:tcPr>
          <w:p w:rsidR="00DA010F" w:rsidRPr="00F618DB" w:rsidRDefault="00314649" w:rsidP="002C503D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Renee Sohn</w:t>
            </w:r>
          </w:p>
        </w:tc>
        <w:tc>
          <w:tcPr>
            <w:tcW w:w="2333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John </w:t>
            </w:r>
            <w:proofErr w:type="spellStart"/>
            <w:r w:rsidRPr="00314649">
              <w:rPr>
                <w:rFonts w:ascii="Arial" w:hAnsi="Arial" w:cs="Arial"/>
                <w:b/>
              </w:rPr>
              <w:t>Grimmet</w:t>
            </w:r>
            <w:proofErr w:type="spellEnd"/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F1B01">
        <w:trPr>
          <w:trHeight w:hRule="exact" w:val="36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7F1B01" w:rsidRPr="00F618DB" w:rsidRDefault="007F1B01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24474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790C17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en Crawley</w:t>
            </w:r>
          </w:p>
        </w:tc>
        <w:tc>
          <w:tcPr>
            <w:tcW w:w="2333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trick Egan</w:t>
            </w:r>
          </w:p>
        </w:tc>
        <w:tc>
          <w:tcPr>
            <w:tcW w:w="2525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352"/>
        </w:trPr>
        <w:tc>
          <w:tcPr>
            <w:tcW w:w="1399" w:type="dxa"/>
            <w:vMerge/>
          </w:tcPr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790C17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95394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46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A010F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D9177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Patrick King</w:t>
            </w:r>
          </w:p>
        </w:tc>
        <w:tc>
          <w:tcPr>
            <w:tcW w:w="2333" w:type="dxa"/>
          </w:tcPr>
          <w:p w:rsidR="00DA010F" w:rsidRPr="00F618DB" w:rsidRDefault="00314649" w:rsidP="00570C8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ustin Kenny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570C8F">
        <w:trPr>
          <w:trHeight w:hRule="exact" w:val="280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0C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11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rystal Hecht</w:t>
            </w:r>
          </w:p>
        </w:tc>
        <w:tc>
          <w:tcPr>
            <w:tcW w:w="2369" w:type="dxa"/>
          </w:tcPr>
          <w:p w:rsidR="00DA010F" w:rsidRPr="00F618DB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>Don Park</w:t>
            </w:r>
          </w:p>
        </w:tc>
        <w:tc>
          <w:tcPr>
            <w:tcW w:w="2333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arc Lapointe</w:t>
            </w: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311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618DB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F618DB" w:rsidRDefault="00314649" w:rsidP="00575C22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Cynthia </w:t>
            </w:r>
            <w:proofErr w:type="spellStart"/>
            <w:r w:rsidRPr="00314649">
              <w:rPr>
                <w:rFonts w:ascii="Arial" w:hAnsi="Arial" w:cs="Arial"/>
                <w:b/>
              </w:rPr>
              <w:t>Pantinople</w:t>
            </w:r>
            <w:proofErr w:type="spellEnd"/>
          </w:p>
        </w:tc>
        <w:tc>
          <w:tcPr>
            <w:tcW w:w="2333" w:type="dxa"/>
          </w:tcPr>
          <w:p w:rsidR="00DA010F" w:rsidRPr="00F618DB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F618DB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746F0B">
        <w:trPr>
          <w:trHeight w:hRule="exact" w:val="288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A010F" w:rsidRPr="00DD55B6" w:rsidRDefault="00DA010F" w:rsidP="00575C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A010F" w:rsidRPr="00DD55B6" w:rsidRDefault="00DA010F" w:rsidP="0042253B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A010F" w:rsidRPr="00DD55B6" w:rsidRDefault="00DA010F" w:rsidP="0045061C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A010F" w:rsidRPr="00D61ED6" w:rsidTr="00DA010F">
        <w:trPr>
          <w:trHeight w:hRule="exact" w:val="334"/>
        </w:trPr>
        <w:tc>
          <w:tcPr>
            <w:tcW w:w="1399" w:type="dxa"/>
            <w:vMerge w:val="restart"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6:00-16:50</w:t>
            </w:r>
          </w:p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0703F0" w:rsidRDefault="00DA010F" w:rsidP="004506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9" w:type="dxa"/>
          </w:tcPr>
          <w:p w:rsidR="00DA010F" w:rsidRPr="00684E7E" w:rsidRDefault="00DA010F" w:rsidP="00575C2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33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25" w:type="dxa"/>
          </w:tcPr>
          <w:p w:rsidR="00DA010F" w:rsidRPr="00684E7E" w:rsidRDefault="00DA010F" w:rsidP="004225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22" w:type="dxa"/>
          </w:tcPr>
          <w:p w:rsidR="00DA010F" w:rsidRPr="00684E7E" w:rsidRDefault="00DA010F" w:rsidP="004506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A010F" w:rsidRPr="00D61ED6" w:rsidTr="009B4271">
        <w:trPr>
          <w:trHeight w:hRule="exact" w:val="287"/>
        </w:trPr>
        <w:tc>
          <w:tcPr>
            <w:tcW w:w="1399" w:type="dxa"/>
            <w:vMerge/>
          </w:tcPr>
          <w:p w:rsidR="00DA010F" w:rsidRPr="00D61ED6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9" w:type="dxa"/>
          </w:tcPr>
          <w:p w:rsidR="00DA010F" w:rsidRPr="00FA013D" w:rsidRDefault="00DA010F" w:rsidP="00575C2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33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A010F" w:rsidRPr="00FA013D" w:rsidRDefault="00DA010F" w:rsidP="0042253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22" w:type="dxa"/>
          </w:tcPr>
          <w:p w:rsidR="00DA010F" w:rsidRPr="00FA013D" w:rsidRDefault="00DA010F" w:rsidP="0045061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45150" w:rsidRDefault="00845150" w:rsidP="00845150">
      <w:pPr>
        <w:rPr>
          <w:rFonts w:ascii="Arial" w:hAnsi="Arial" w:cs="Arial"/>
          <w:sz w:val="24"/>
        </w:rPr>
      </w:pPr>
    </w:p>
    <w:p w:rsidR="00302826" w:rsidRDefault="00302826">
      <w:pPr>
        <w:widowControl/>
        <w:wordWrap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1A5D3D" w:rsidRDefault="001A5D3D" w:rsidP="00F621EB">
      <w:pPr>
        <w:rPr>
          <w:rFonts w:ascii="Arial" w:hAnsi="Arial" w:cs="Arial"/>
          <w:sz w:val="24"/>
        </w:rPr>
      </w:pPr>
    </w:p>
    <w:p w:rsidR="00543ED4" w:rsidRPr="00F621EB" w:rsidRDefault="00543ED4" w:rsidP="00543ED4">
      <w:pPr>
        <w:pStyle w:val="a3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 w:hint="eastAsia"/>
          <w:sz w:val="32"/>
          <w:szCs w:val="32"/>
        </w:rPr>
        <w:t>Engineering Clinic</w:t>
      </w:r>
      <w:r w:rsidRPr="00F621EB">
        <w:rPr>
          <w:rFonts w:ascii="Arial" w:hAnsi="Arial" w:cs="Arial"/>
          <w:sz w:val="32"/>
          <w:szCs w:val="32"/>
        </w:rPr>
        <w:t xml:space="preserve"> Hours</w:t>
      </w:r>
      <w:r w:rsidR="00845150">
        <w:rPr>
          <w:rFonts w:ascii="Arial" w:hAnsi="Arial" w:cs="Arial" w:hint="eastAsia"/>
          <w:sz w:val="32"/>
          <w:szCs w:val="32"/>
        </w:rPr>
        <w:t xml:space="preserve"> (0217)</w:t>
      </w:r>
      <w:r>
        <w:rPr>
          <w:rFonts w:ascii="Arial" w:hAnsi="Arial" w:cs="Arial" w:hint="eastAsia"/>
          <w:sz w:val="32"/>
          <w:szCs w:val="32"/>
        </w:rPr>
        <w:t xml:space="preserve"> (</w:t>
      </w:r>
      <w:r w:rsidR="00684E7E">
        <w:rPr>
          <w:rFonts w:ascii="Arial" w:hAnsi="Arial" w:cs="Arial"/>
          <w:sz w:val="32"/>
          <w:szCs w:val="32"/>
        </w:rPr>
        <w:t>1</w:t>
      </w:r>
      <w:r w:rsidR="002F0F2D">
        <w:rPr>
          <w:rFonts w:ascii="Arial" w:hAnsi="Arial" w:cs="Arial" w:hint="eastAsia"/>
          <w:sz w:val="32"/>
          <w:szCs w:val="32"/>
        </w:rPr>
        <w:t>5</w:t>
      </w:r>
      <w:r w:rsidR="00606FCD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 w:hint="eastAsia"/>
          <w:sz w:val="32"/>
          <w:szCs w:val="32"/>
        </w:rPr>
        <w:t>hours)</w:t>
      </w:r>
    </w:p>
    <w:p w:rsidR="00543ED4" w:rsidRPr="001D678D" w:rsidRDefault="00543ED4" w:rsidP="00543ED4">
      <w:pPr>
        <w:rPr>
          <w:rFonts w:ascii="Arial" w:hAnsi="Arial" w:cs="Arial"/>
          <w:sz w:val="24"/>
        </w:rPr>
      </w:pPr>
    </w:p>
    <w:tbl>
      <w:tblPr>
        <w:tblW w:w="13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2192"/>
        <w:gridCol w:w="2369"/>
        <w:gridCol w:w="2333"/>
        <w:gridCol w:w="2525"/>
        <w:gridCol w:w="2322"/>
      </w:tblGrid>
      <w:tr w:rsidR="00D84987" w:rsidRPr="00D61ED6" w:rsidTr="009A32C9">
        <w:trPr>
          <w:trHeight w:val="364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Time</w:t>
            </w:r>
          </w:p>
        </w:tc>
        <w:tc>
          <w:tcPr>
            <w:tcW w:w="219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36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333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25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322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84987" w:rsidRPr="00D61ED6" w:rsidTr="009A32C9">
        <w:trPr>
          <w:trHeight w:val="729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0:00-10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314649" w:rsidP="00077E1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William Jackson</w:t>
            </w:r>
          </w:p>
        </w:tc>
        <w:tc>
          <w:tcPr>
            <w:tcW w:w="2333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Ezra </w:t>
            </w:r>
            <w:proofErr w:type="spellStart"/>
            <w:r w:rsidRPr="00314649">
              <w:rPr>
                <w:rFonts w:ascii="Arial" w:hAnsi="Arial" w:cs="Arial"/>
                <w:b/>
              </w:rPr>
              <w:t>Cutas</w:t>
            </w:r>
            <w:proofErr w:type="spellEnd"/>
          </w:p>
        </w:tc>
        <w:tc>
          <w:tcPr>
            <w:tcW w:w="2525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84987" w:rsidRPr="00D61ED6" w:rsidTr="009A32C9">
        <w:trPr>
          <w:trHeight w:val="72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1:00-11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077E1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olin Baxter</w:t>
            </w:r>
          </w:p>
        </w:tc>
        <w:tc>
          <w:tcPr>
            <w:tcW w:w="2525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46A68" w:rsidRPr="00D61ED6" w:rsidTr="009A32C9">
        <w:trPr>
          <w:trHeight w:val="658"/>
        </w:trPr>
        <w:tc>
          <w:tcPr>
            <w:tcW w:w="1399" w:type="dxa"/>
          </w:tcPr>
          <w:p w:rsidR="00146A68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 w:hint="eastAsia"/>
                <w:b/>
                <w:sz w:val="18"/>
                <w:szCs w:val="18"/>
                <w:u w:val="single"/>
              </w:rPr>
              <w:t>2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146A68" w:rsidRPr="00D61ED6" w:rsidRDefault="00146A68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146A68" w:rsidRPr="00DD55B6" w:rsidRDefault="00146A68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Lee Gaskell</w:t>
            </w:r>
          </w:p>
        </w:tc>
        <w:tc>
          <w:tcPr>
            <w:tcW w:w="2333" w:type="dxa"/>
          </w:tcPr>
          <w:p w:rsidR="00146A68" w:rsidRPr="00DD55B6" w:rsidRDefault="00314649" w:rsidP="0045061C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Irish </w:t>
            </w:r>
            <w:proofErr w:type="spellStart"/>
            <w:r w:rsidRPr="00314649">
              <w:rPr>
                <w:rFonts w:ascii="Arial" w:hAnsi="Arial" w:cs="Arial"/>
                <w:b/>
              </w:rPr>
              <w:t>Sagmon</w:t>
            </w:r>
            <w:proofErr w:type="spellEnd"/>
          </w:p>
        </w:tc>
        <w:tc>
          <w:tcPr>
            <w:tcW w:w="2525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James </w:t>
            </w:r>
            <w:proofErr w:type="spellStart"/>
            <w:r w:rsidRPr="00314649">
              <w:rPr>
                <w:rFonts w:ascii="Arial" w:hAnsi="Arial" w:cs="Arial"/>
                <w:b/>
              </w:rPr>
              <w:t>Huyck</w:t>
            </w:r>
            <w:proofErr w:type="spellEnd"/>
          </w:p>
        </w:tc>
        <w:tc>
          <w:tcPr>
            <w:tcW w:w="2322" w:type="dxa"/>
          </w:tcPr>
          <w:p w:rsidR="00146A68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Doug </w:t>
            </w:r>
            <w:proofErr w:type="spellStart"/>
            <w:r w:rsidRPr="00314649">
              <w:rPr>
                <w:rFonts w:ascii="Arial" w:hAnsi="Arial" w:cs="Arial"/>
                <w:b/>
              </w:rPr>
              <w:t>Huffer</w:t>
            </w:r>
            <w:proofErr w:type="spellEnd"/>
          </w:p>
        </w:tc>
      </w:tr>
      <w:tr w:rsidR="00DD207D" w:rsidRPr="00D61ED6" w:rsidTr="009A32C9">
        <w:trPr>
          <w:trHeight w:val="80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3:00-13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8A217B" w:rsidP="0045061C">
            <w:pPr>
              <w:jc w:val="center"/>
              <w:rPr>
                <w:rFonts w:ascii="Arial" w:hAnsi="Arial" w:cs="Arial"/>
                <w:b/>
              </w:rPr>
            </w:pPr>
            <w:r w:rsidRPr="008A217B">
              <w:rPr>
                <w:rFonts w:ascii="Arial" w:hAnsi="Arial" w:cs="Arial"/>
                <w:b/>
              </w:rPr>
              <w:t xml:space="preserve">Richie </w:t>
            </w:r>
            <w:proofErr w:type="spellStart"/>
            <w:r w:rsidRPr="008A217B">
              <w:rPr>
                <w:rFonts w:ascii="Arial" w:hAnsi="Arial" w:cs="Arial"/>
                <w:b/>
              </w:rPr>
              <w:t>Ruba</w:t>
            </w:r>
            <w:proofErr w:type="spellEnd"/>
          </w:p>
        </w:tc>
        <w:tc>
          <w:tcPr>
            <w:tcW w:w="2525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Chris Richard</w:t>
            </w:r>
          </w:p>
        </w:tc>
        <w:tc>
          <w:tcPr>
            <w:tcW w:w="2322" w:type="dxa"/>
          </w:tcPr>
          <w:p w:rsidR="00DD207D" w:rsidRPr="00DD55B6" w:rsidRDefault="002F0F2D" w:rsidP="009A32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Holly Flaherty</w:t>
            </w:r>
          </w:p>
        </w:tc>
      </w:tr>
      <w:tr w:rsidR="00DD207D" w:rsidRPr="00D61ED6" w:rsidTr="009A32C9">
        <w:trPr>
          <w:trHeight w:val="828"/>
        </w:trPr>
        <w:tc>
          <w:tcPr>
            <w:tcW w:w="1399" w:type="dxa"/>
          </w:tcPr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4:00-14:50</w:t>
            </w: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D207D" w:rsidRPr="00D61ED6" w:rsidRDefault="00DD207D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D207D" w:rsidRPr="00DD55B6" w:rsidRDefault="00DD207D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D207D" w:rsidRPr="00DD55B6" w:rsidRDefault="00DD207D" w:rsidP="0010512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Martin Ridgeway</w:t>
            </w:r>
          </w:p>
        </w:tc>
        <w:tc>
          <w:tcPr>
            <w:tcW w:w="2525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314649">
              <w:rPr>
                <w:rFonts w:ascii="Arial" w:hAnsi="Arial" w:cs="Arial"/>
                <w:b/>
              </w:rPr>
              <w:t>Rhei</w:t>
            </w:r>
            <w:proofErr w:type="spellEnd"/>
            <w:r w:rsidRPr="00314649">
              <w:rPr>
                <w:rFonts w:ascii="Arial" w:hAnsi="Arial" w:cs="Arial"/>
                <w:b/>
              </w:rPr>
              <w:t xml:space="preserve"> Ramos</w:t>
            </w:r>
          </w:p>
        </w:tc>
        <w:tc>
          <w:tcPr>
            <w:tcW w:w="2322" w:type="dxa"/>
          </w:tcPr>
          <w:p w:rsidR="00DD207D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Suzanne </w:t>
            </w:r>
            <w:proofErr w:type="spellStart"/>
            <w:r w:rsidRPr="00314649">
              <w:rPr>
                <w:rFonts w:ascii="Arial" w:hAnsi="Arial" w:cs="Arial"/>
                <w:b/>
              </w:rPr>
              <w:t>Borho</w:t>
            </w:r>
            <w:proofErr w:type="spellEnd"/>
          </w:p>
        </w:tc>
      </w:tr>
      <w:tr w:rsidR="00D84987" w:rsidRPr="00D61ED6" w:rsidTr="009A32C9">
        <w:trPr>
          <w:trHeight w:val="738"/>
        </w:trPr>
        <w:tc>
          <w:tcPr>
            <w:tcW w:w="1399" w:type="dxa"/>
          </w:tcPr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5:00-15:50</w:t>
            </w:r>
          </w:p>
          <w:p w:rsidR="00D84987" w:rsidRPr="00D61ED6" w:rsidRDefault="00D84987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84987" w:rsidRPr="00DD55B6" w:rsidRDefault="00314649" w:rsidP="009C6B1F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 xml:space="preserve">Teresa </w:t>
            </w:r>
            <w:proofErr w:type="spellStart"/>
            <w:r w:rsidRPr="00314649">
              <w:rPr>
                <w:rFonts w:ascii="Arial" w:hAnsi="Arial" w:cs="Arial"/>
                <w:b/>
              </w:rPr>
              <w:t>Manabat</w:t>
            </w:r>
            <w:proofErr w:type="spellEnd"/>
          </w:p>
        </w:tc>
        <w:tc>
          <w:tcPr>
            <w:tcW w:w="2333" w:type="dxa"/>
          </w:tcPr>
          <w:p w:rsidR="00D84987" w:rsidRPr="00DD55B6" w:rsidRDefault="00D84987" w:rsidP="00B309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84987" w:rsidRPr="00DD55B6" w:rsidRDefault="00314649" w:rsidP="009A32C9">
            <w:pPr>
              <w:jc w:val="center"/>
              <w:rPr>
                <w:rFonts w:ascii="Arial" w:hAnsi="Arial" w:cs="Arial"/>
                <w:b/>
              </w:rPr>
            </w:pPr>
            <w:r w:rsidRPr="00314649">
              <w:rPr>
                <w:rFonts w:ascii="Arial" w:hAnsi="Arial" w:cs="Arial"/>
                <w:b/>
              </w:rPr>
              <w:t>Josh Vise</w:t>
            </w:r>
          </w:p>
        </w:tc>
        <w:tc>
          <w:tcPr>
            <w:tcW w:w="2322" w:type="dxa"/>
          </w:tcPr>
          <w:p w:rsidR="00D84987" w:rsidRPr="00DD55B6" w:rsidRDefault="00D84987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032C" w:rsidRPr="00D61ED6" w:rsidTr="009A32C9">
        <w:trPr>
          <w:trHeight w:val="738"/>
        </w:trPr>
        <w:tc>
          <w:tcPr>
            <w:tcW w:w="1399" w:type="dxa"/>
          </w:tcPr>
          <w:p w:rsidR="00D1032C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D1032C" w:rsidRPr="00D61ED6" w:rsidRDefault="00D1032C" w:rsidP="00D1032C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00-1</w:t>
            </w: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6</w:t>
            </w:r>
            <w:r w:rsidRPr="00D61ED6">
              <w:rPr>
                <w:rFonts w:ascii="Arial" w:hAnsi="Arial" w:cs="Arial"/>
                <w:b/>
                <w:sz w:val="18"/>
                <w:szCs w:val="18"/>
                <w:u w:val="single"/>
              </w:rPr>
              <w:t>:50</w:t>
            </w:r>
          </w:p>
          <w:p w:rsidR="00D1032C" w:rsidRPr="00D61ED6" w:rsidRDefault="00D1032C" w:rsidP="009A32C9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19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9" w:type="dxa"/>
          </w:tcPr>
          <w:p w:rsidR="00D1032C" w:rsidRPr="00DD55B6" w:rsidRDefault="00D1032C" w:rsidP="007F2CA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25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22" w:type="dxa"/>
          </w:tcPr>
          <w:p w:rsidR="00D1032C" w:rsidRPr="00DD55B6" w:rsidRDefault="00D1032C" w:rsidP="009A32C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43ED4" w:rsidRPr="001D678D" w:rsidRDefault="00543ED4" w:rsidP="00DD3C40">
      <w:pPr>
        <w:rPr>
          <w:rFonts w:ascii="Arial" w:hAnsi="Arial" w:cs="Arial"/>
          <w:sz w:val="24"/>
        </w:rPr>
      </w:pPr>
    </w:p>
    <w:sectPr w:rsidR="00543ED4" w:rsidRPr="001D678D" w:rsidSect="00500287">
      <w:pgSz w:w="16840" w:h="11907" w:orient="landscape"/>
      <w:pgMar w:top="1699" w:right="1987" w:bottom="1699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6A21" w:rsidRDefault="003E6A21" w:rsidP="007B6F49">
      <w:r>
        <w:separator/>
      </w:r>
    </w:p>
  </w:endnote>
  <w:endnote w:type="continuationSeparator" w:id="0">
    <w:p w:rsidR="003E6A21" w:rsidRDefault="003E6A21" w:rsidP="007B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6A21" w:rsidRDefault="003E6A21" w:rsidP="007B6F49">
      <w:r>
        <w:separator/>
      </w:r>
    </w:p>
  </w:footnote>
  <w:footnote w:type="continuationSeparator" w:id="0">
    <w:p w:rsidR="003E6A21" w:rsidRDefault="003E6A21" w:rsidP="007B6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23E7B"/>
    <w:multiLevelType w:val="hybridMultilevel"/>
    <w:tmpl w:val="F250A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E87470"/>
    <w:multiLevelType w:val="hybridMultilevel"/>
    <w:tmpl w:val="4960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zMjU2MbI0t7A0NTNX0lEKTi0uzszPAykwqgUAqNC3VCwAAAA="/>
  </w:docVars>
  <w:rsids>
    <w:rsidRoot w:val="007E4929"/>
    <w:rsid w:val="0000058C"/>
    <w:rsid w:val="00006691"/>
    <w:rsid w:val="000138FB"/>
    <w:rsid w:val="00014DEB"/>
    <w:rsid w:val="0001752A"/>
    <w:rsid w:val="00024A0C"/>
    <w:rsid w:val="000256E9"/>
    <w:rsid w:val="00031127"/>
    <w:rsid w:val="00032A29"/>
    <w:rsid w:val="00035099"/>
    <w:rsid w:val="00036323"/>
    <w:rsid w:val="000429C9"/>
    <w:rsid w:val="00044009"/>
    <w:rsid w:val="000445D3"/>
    <w:rsid w:val="0005306B"/>
    <w:rsid w:val="00053F79"/>
    <w:rsid w:val="0005401D"/>
    <w:rsid w:val="0006063D"/>
    <w:rsid w:val="00061EB0"/>
    <w:rsid w:val="000626CE"/>
    <w:rsid w:val="00062F4C"/>
    <w:rsid w:val="00064B5F"/>
    <w:rsid w:val="0006672F"/>
    <w:rsid w:val="000703F0"/>
    <w:rsid w:val="000704CD"/>
    <w:rsid w:val="00072488"/>
    <w:rsid w:val="00073244"/>
    <w:rsid w:val="0007408A"/>
    <w:rsid w:val="00077E19"/>
    <w:rsid w:val="000804A3"/>
    <w:rsid w:val="00080559"/>
    <w:rsid w:val="00081F6E"/>
    <w:rsid w:val="0008289F"/>
    <w:rsid w:val="000842FC"/>
    <w:rsid w:val="00084367"/>
    <w:rsid w:val="000862ED"/>
    <w:rsid w:val="00090C8D"/>
    <w:rsid w:val="00092072"/>
    <w:rsid w:val="00093BD2"/>
    <w:rsid w:val="00097F5F"/>
    <w:rsid w:val="000A299F"/>
    <w:rsid w:val="000A4140"/>
    <w:rsid w:val="000A51EF"/>
    <w:rsid w:val="000A5400"/>
    <w:rsid w:val="000A6C14"/>
    <w:rsid w:val="000B43DD"/>
    <w:rsid w:val="000B511E"/>
    <w:rsid w:val="000C3955"/>
    <w:rsid w:val="000C57DD"/>
    <w:rsid w:val="000C7B7F"/>
    <w:rsid w:val="000D0915"/>
    <w:rsid w:val="000D18A4"/>
    <w:rsid w:val="000D7249"/>
    <w:rsid w:val="000E225F"/>
    <w:rsid w:val="000E4A3A"/>
    <w:rsid w:val="000F2951"/>
    <w:rsid w:val="000F521C"/>
    <w:rsid w:val="00100DA8"/>
    <w:rsid w:val="00104EF1"/>
    <w:rsid w:val="00105886"/>
    <w:rsid w:val="00106225"/>
    <w:rsid w:val="001062FC"/>
    <w:rsid w:val="00112BD3"/>
    <w:rsid w:val="0011312E"/>
    <w:rsid w:val="001138A6"/>
    <w:rsid w:val="001206C9"/>
    <w:rsid w:val="00125C4F"/>
    <w:rsid w:val="001261AD"/>
    <w:rsid w:val="00130AC6"/>
    <w:rsid w:val="00135DD7"/>
    <w:rsid w:val="00145252"/>
    <w:rsid w:val="00146A68"/>
    <w:rsid w:val="00151620"/>
    <w:rsid w:val="0015181D"/>
    <w:rsid w:val="001566A2"/>
    <w:rsid w:val="001608FB"/>
    <w:rsid w:val="00160A33"/>
    <w:rsid w:val="0016452E"/>
    <w:rsid w:val="0017062C"/>
    <w:rsid w:val="00172290"/>
    <w:rsid w:val="00173337"/>
    <w:rsid w:val="00173C34"/>
    <w:rsid w:val="00175645"/>
    <w:rsid w:val="00177D96"/>
    <w:rsid w:val="00181ABE"/>
    <w:rsid w:val="00181EF9"/>
    <w:rsid w:val="00183656"/>
    <w:rsid w:val="00184A25"/>
    <w:rsid w:val="0018547A"/>
    <w:rsid w:val="001865E1"/>
    <w:rsid w:val="0019030A"/>
    <w:rsid w:val="001905E9"/>
    <w:rsid w:val="001907A9"/>
    <w:rsid w:val="00191E0E"/>
    <w:rsid w:val="00196074"/>
    <w:rsid w:val="0019634D"/>
    <w:rsid w:val="001A0AEA"/>
    <w:rsid w:val="001A0F82"/>
    <w:rsid w:val="001A327D"/>
    <w:rsid w:val="001A4600"/>
    <w:rsid w:val="001A4C5F"/>
    <w:rsid w:val="001A5D3D"/>
    <w:rsid w:val="001B3A8C"/>
    <w:rsid w:val="001B3B92"/>
    <w:rsid w:val="001B42AC"/>
    <w:rsid w:val="001B4D4B"/>
    <w:rsid w:val="001B4E87"/>
    <w:rsid w:val="001D1F3C"/>
    <w:rsid w:val="001D678D"/>
    <w:rsid w:val="001E0F28"/>
    <w:rsid w:val="001E4479"/>
    <w:rsid w:val="001E5558"/>
    <w:rsid w:val="001E6C90"/>
    <w:rsid w:val="001F5A63"/>
    <w:rsid w:val="001F7988"/>
    <w:rsid w:val="002012B5"/>
    <w:rsid w:val="00212117"/>
    <w:rsid w:val="00222D32"/>
    <w:rsid w:val="00223021"/>
    <w:rsid w:val="00224E2F"/>
    <w:rsid w:val="00231D50"/>
    <w:rsid w:val="002331E2"/>
    <w:rsid w:val="00233769"/>
    <w:rsid w:val="00233B23"/>
    <w:rsid w:val="002371A6"/>
    <w:rsid w:val="002400C3"/>
    <w:rsid w:val="0024474B"/>
    <w:rsid w:val="00245C95"/>
    <w:rsid w:val="002503AA"/>
    <w:rsid w:val="00253788"/>
    <w:rsid w:val="00267E8C"/>
    <w:rsid w:val="00271DCA"/>
    <w:rsid w:val="00272597"/>
    <w:rsid w:val="002751C7"/>
    <w:rsid w:val="002760B8"/>
    <w:rsid w:val="00277777"/>
    <w:rsid w:val="002931F0"/>
    <w:rsid w:val="00293BB6"/>
    <w:rsid w:val="00295BF8"/>
    <w:rsid w:val="002A42C1"/>
    <w:rsid w:val="002A7BF6"/>
    <w:rsid w:val="002B1017"/>
    <w:rsid w:val="002B6C67"/>
    <w:rsid w:val="002B720B"/>
    <w:rsid w:val="002B7F1E"/>
    <w:rsid w:val="002C23F0"/>
    <w:rsid w:val="002C25BF"/>
    <w:rsid w:val="002C2EB0"/>
    <w:rsid w:val="002C40CD"/>
    <w:rsid w:val="002C4A9C"/>
    <w:rsid w:val="002C503D"/>
    <w:rsid w:val="002C5200"/>
    <w:rsid w:val="002C56F0"/>
    <w:rsid w:val="002C59F1"/>
    <w:rsid w:val="002D3B7B"/>
    <w:rsid w:val="002D4C91"/>
    <w:rsid w:val="002D5A40"/>
    <w:rsid w:val="002D70FF"/>
    <w:rsid w:val="002D7153"/>
    <w:rsid w:val="002E07A7"/>
    <w:rsid w:val="002E2CD7"/>
    <w:rsid w:val="002E5D1F"/>
    <w:rsid w:val="002E66F4"/>
    <w:rsid w:val="002F0F2D"/>
    <w:rsid w:val="002F52B0"/>
    <w:rsid w:val="002F6DB5"/>
    <w:rsid w:val="00302826"/>
    <w:rsid w:val="00310ADA"/>
    <w:rsid w:val="00313371"/>
    <w:rsid w:val="00314649"/>
    <w:rsid w:val="003149B4"/>
    <w:rsid w:val="0031565A"/>
    <w:rsid w:val="00315A30"/>
    <w:rsid w:val="00317256"/>
    <w:rsid w:val="00330DD0"/>
    <w:rsid w:val="00331D42"/>
    <w:rsid w:val="003330AD"/>
    <w:rsid w:val="00334361"/>
    <w:rsid w:val="003357F2"/>
    <w:rsid w:val="00337279"/>
    <w:rsid w:val="003402EE"/>
    <w:rsid w:val="00340A7D"/>
    <w:rsid w:val="00347398"/>
    <w:rsid w:val="0035157F"/>
    <w:rsid w:val="0035362A"/>
    <w:rsid w:val="00360D29"/>
    <w:rsid w:val="00362EF8"/>
    <w:rsid w:val="00363975"/>
    <w:rsid w:val="00374313"/>
    <w:rsid w:val="003748E0"/>
    <w:rsid w:val="003749D1"/>
    <w:rsid w:val="00377E85"/>
    <w:rsid w:val="00387806"/>
    <w:rsid w:val="00394087"/>
    <w:rsid w:val="00395208"/>
    <w:rsid w:val="003A206B"/>
    <w:rsid w:val="003C0566"/>
    <w:rsid w:val="003C3049"/>
    <w:rsid w:val="003C3A79"/>
    <w:rsid w:val="003D26BC"/>
    <w:rsid w:val="003E09B2"/>
    <w:rsid w:val="003E208F"/>
    <w:rsid w:val="003E2870"/>
    <w:rsid w:val="003E4AB8"/>
    <w:rsid w:val="003E538F"/>
    <w:rsid w:val="003E62B5"/>
    <w:rsid w:val="003E6A21"/>
    <w:rsid w:val="003F2B5B"/>
    <w:rsid w:val="00400998"/>
    <w:rsid w:val="00401BCC"/>
    <w:rsid w:val="004033D4"/>
    <w:rsid w:val="0040382E"/>
    <w:rsid w:val="00407452"/>
    <w:rsid w:val="004102AE"/>
    <w:rsid w:val="00410805"/>
    <w:rsid w:val="00410C7A"/>
    <w:rsid w:val="00414CC5"/>
    <w:rsid w:val="00417C72"/>
    <w:rsid w:val="0042253B"/>
    <w:rsid w:val="0042270B"/>
    <w:rsid w:val="004240DC"/>
    <w:rsid w:val="004243EA"/>
    <w:rsid w:val="004262F1"/>
    <w:rsid w:val="004313A4"/>
    <w:rsid w:val="00433D13"/>
    <w:rsid w:val="00441D55"/>
    <w:rsid w:val="00441F64"/>
    <w:rsid w:val="00445BBB"/>
    <w:rsid w:val="0045061C"/>
    <w:rsid w:val="004550B8"/>
    <w:rsid w:val="00456913"/>
    <w:rsid w:val="00457CE1"/>
    <w:rsid w:val="00457DD9"/>
    <w:rsid w:val="00465268"/>
    <w:rsid w:val="0046556E"/>
    <w:rsid w:val="00465F40"/>
    <w:rsid w:val="00474BD2"/>
    <w:rsid w:val="00475892"/>
    <w:rsid w:val="00475DAC"/>
    <w:rsid w:val="00481AAB"/>
    <w:rsid w:val="00492D28"/>
    <w:rsid w:val="004945DF"/>
    <w:rsid w:val="0049542C"/>
    <w:rsid w:val="004957B9"/>
    <w:rsid w:val="004A6D0D"/>
    <w:rsid w:val="004B6EFC"/>
    <w:rsid w:val="004C07F4"/>
    <w:rsid w:val="004C2BF0"/>
    <w:rsid w:val="004C3FD9"/>
    <w:rsid w:val="004C4784"/>
    <w:rsid w:val="004C6880"/>
    <w:rsid w:val="004C7070"/>
    <w:rsid w:val="004D2B91"/>
    <w:rsid w:val="004D308D"/>
    <w:rsid w:val="004D3F52"/>
    <w:rsid w:val="004D5C0E"/>
    <w:rsid w:val="004D6FB2"/>
    <w:rsid w:val="004E2FBA"/>
    <w:rsid w:val="004E62CB"/>
    <w:rsid w:val="004E6685"/>
    <w:rsid w:val="004E695F"/>
    <w:rsid w:val="004E6B87"/>
    <w:rsid w:val="004F5093"/>
    <w:rsid w:val="004F67D2"/>
    <w:rsid w:val="004F7917"/>
    <w:rsid w:val="00500287"/>
    <w:rsid w:val="005005CA"/>
    <w:rsid w:val="00503489"/>
    <w:rsid w:val="00503559"/>
    <w:rsid w:val="005122EF"/>
    <w:rsid w:val="00513B13"/>
    <w:rsid w:val="00526606"/>
    <w:rsid w:val="005337B8"/>
    <w:rsid w:val="005439E9"/>
    <w:rsid w:val="00543ED4"/>
    <w:rsid w:val="0054462A"/>
    <w:rsid w:val="0054540D"/>
    <w:rsid w:val="00546D35"/>
    <w:rsid w:val="005533EA"/>
    <w:rsid w:val="00555872"/>
    <w:rsid w:val="0056165D"/>
    <w:rsid w:val="00562D33"/>
    <w:rsid w:val="0056332C"/>
    <w:rsid w:val="0056391A"/>
    <w:rsid w:val="00565B54"/>
    <w:rsid w:val="00565F7D"/>
    <w:rsid w:val="00566C56"/>
    <w:rsid w:val="005673B4"/>
    <w:rsid w:val="00567868"/>
    <w:rsid w:val="00570C8F"/>
    <w:rsid w:val="00575C22"/>
    <w:rsid w:val="0058070A"/>
    <w:rsid w:val="005825CE"/>
    <w:rsid w:val="00583893"/>
    <w:rsid w:val="00584B8C"/>
    <w:rsid w:val="00586DFB"/>
    <w:rsid w:val="00591B14"/>
    <w:rsid w:val="00593836"/>
    <w:rsid w:val="00595CAB"/>
    <w:rsid w:val="005A18B9"/>
    <w:rsid w:val="005A29EF"/>
    <w:rsid w:val="005A6E8A"/>
    <w:rsid w:val="005B003E"/>
    <w:rsid w:val="005B02E4"/>
    <w:rsid w:val="005B2DAE"/>
    <w:rsid w:val="005B6109"/>
    <w:rsid w:val="005B67FD"/>
    <w:rsid w:val="005B7021"/>
    <w:rsid w:val="005B77CD"/>
    <w:rsid w:val="005C154B"/>
    <w:rsid w:val="005C1893"/>
    <w:rsid w:val="005C721E"/>
    <w:rsid w:val="005D7E2C"/>
    <w:rsid w:val="005F21E4"/>
    <w:rsid w:val="00601AA9"/>
    <w:rsid w:val="00603D39"/>
    <w:rsid w:val="00606480"/>
    <w:rsid w:val="00606FCD"/>
    <w:rsid w:val="00607FC7"/>
    <w:rsid w:val="00611786"/>
    <w:rsid w:val="00611B9D"/>
    <w:rsid w:val="00611CF9"/>
    <w:rsid w:val="006134C4"/>
    <w:rsid w:val="00617DD4"/>
    <w:rsid w:val="00621C74"/>
    <w:rsid w:val="00622C8F"/>
    <w:rsid w:val="00623884"/>
    <w:rsid w:val="006328C0"/>
    <w:rsid w:val="00633D35"/>
    <w:rsid w:val="006365F3"/>
    <w:rsid w:val="006431E6"/>
    <w:rsid w:val="006439B5"/>
    <w:rsid w:val="0065063E"/>
    <w:rsid w:val="006521C4"/>
    <w:rsid w:val="0065317D"/>
    <w:rsid w:val="00653AF2"/>
    <w:rsid w:val="00655CB5"/>
    <w:rsid w:val="00655EE8"/>
    <w:rsid w:val="00656621"/>
    <w:rsid w:val="00660FF8"/>
    <w:rsid w:val="00663688"/>
    <w:rsid w:val="0067148B"/>
    <w:rsid w:val="00671FD9"/>
    <w:rsid w:val="00673268"/>
    <w:rsid w:val="00676A27"/>
    <w:rsid w:val="00681914"/>
    <w:rsid w:val="00684E7E"/>
    <w:rsid w:val="006863A3"/>
    <w:rsid w:val="0068668E"/>
    <w:rsid w:val="006916D5"/>
    <w:rsid w:val="00691A3E"/>
    <w:rsid w:val="00693BA6"/>
    <w:rsid w:val="00694C2E"/>
    <w:rsid w:val="006A0C5F"/>
    <w:rsid w:val="006A245F"/>
    <w:rsid w:val="006A45B2"/>
    <w:rsid w:val="006A46D4"/>
    <w:rsid w:val="006A4BF6"/>
    <w:rsid w:val="006A6616"/>
    <w:rsid w:val="006A6E6C"/>
    <w:rsid w:val="006B599C"/>
    <w:rsid w:val="006B75F6"/>
    <w:rsid w:val="006B7965"/>
    <w:rsid w:val="006C0E91"/>
    <w:rsid w:val="006C4823"/>
    <w:rsid w:val="006C6C2D"/>
    <w:rsid w:val="006C7684"/>
    <w:rsid w:val="006D1F50"/>
    <w:rsid w:val="006F4430"/>
    <w:rsid w:val="006F45E8"/>
    <w:rsid w:val="006F5F24"/>
    <w:rsid w:val="006F7D28"/>
    <w:rsid w:val="00700CD0"/>
    <w:rsid w:val="00702868"/>
    <w:rsid w:val="007029D8"/>
    <w:rsid w:val="007033C3"/>
    <w:rsid w:val="007042D4"/>
    <w:rsid w:val="00711C2A"/>
    <w:rsid w:val="00712909"/>
    <w:rsid w:val="00723C62"/>
    <w:rsid w:val="007360B4"/>
    <w:rsid w:val="00736FF3"/>
    <w:rsid w:val="00737615"/>
    <w:rsid w:val="00737F0C"/>
    <w:rsid w:val="007422E3"/>
    <w:rsid w:val="00744C7D"/>
    <w:rsid w:val="00746F0B"/>
    <w:rsid w:val="007474D6"/>
    <w:rsid w:val="0075200C"/>
    <w:rsid w:val="00754013"/>
    <w:rsid w:val="0075445F"/>
    <w:rsid w:val="007605F0"/>
    <w:rsid w:val="00761352"/>
    <w:rsid w:val="007630E3"/>
    <w:rsid w:val="007635A8"/>
    <w:rsid w:val="00764533"/>
    <w:rsid w:val="00766062"/>
    <w:rsid w:val="00772C5C"/>
    <w:rsid w:val="00772F00"/>
    <w:rsid w:val="00777CDB"/>
    <w:rsid w:val="00784CCD"/>
    <w:rsid w:val="00785EBF"/>
    <w:rsid w:val="00786878"/>
    <w:rsid w:val="00790C17"/>
    <w:rsid w:val="00793CBF"/>
    <w:rsid w:val="00795938"/>
    <w:rsid w:val="00797C7F"/>
    <w:rsid w:val="007A4E95"/>
    <w:rsid w:val="007B5A71"/>
    <w:rsid w:val="007B6F49"/>
    <w:rsid w:val="007C067E"/>
    <w:rsid w:val="007C45BA"/>
    <w:rsid w:val="007D1D0A"/>
    <w:rsid w:val="007D3705"/>
    <w:rsid w:val="007D3AF2"/>
    <w:rsid w:val="007D54DD"/>
    <w:rsid w:val="007D6198"/>
    <w:rsid w:val="007E1B24"/>
    <w:rsid w:val="007E2A26"/>
    <w:rsid w:val="007E4929"/>
    <w:rsid w:val="007E7C13"/>
    <w:rsid w:val="007F1B01"/>
    <w:rsid w:val="007F2CA0"/>
    <w:rsid w:val="008011AB"/>
    <w:rsid w:val="008013A6"/>
    <w:rsid w:val="008151BC"/>
    <w:rsid w:val="00827597"/>
    <w:rsid w:val="008278AB"/>
    <w:rsid w:val="00830354"/>
    <w:rsid w:val="0083205D"/>
    <w:rsid w:val="008339E2"/>
    <w:rsid w:val="00833BFD"/>
    <w:rsid w:val="008350F7"/>
    <w:rsid w:val="00835427"/>
    <w:rsid w:val="00835F49"/>
    <w:rsid w:val="00845150"/>
    <w:rsid w:val="00850884"/>
    <w:rsid w:val="00851856"/>
    <w:rsid w:val="00851AB6"/>
    <w:rsid w:val="008615B5"/>
    <w:rsid w:val="00866A5F"/>
    <w:rsid w:val="00870606"/>
    <w:rsid w:val="0087206F"/>
    <w:rsid w:val="00874113"/>
    <w:rsid w:val="008768AE"/>
    <w:rsid w:val="00880CBB"/>
    <w:rsid w:val="00885532"/>
    <w:rsid w:val="00894E5B"/>
    <w:rsid w:val="008A0EE7"/>
    <w:rsid w:val="008A217B"/>
    <w:rsid w:val="008A4BEB"/>
    <w:rsid w:val="008B1123"/>
    <w:rsid w:val="008C30D4"/>
    <w:rsid w:val="008C73C5"/>
    <w:rsid w:val="008D1CF2"/>
    <w:rsid w:val="008D1FBC"/>
    <w:rsid w:val="008D2970"/>
    <w:rsid w:val="008D35CF"/>
    <w:rsid w:val="008D3B12"/>
    <w:rsid w:val="008D6F98"/>
    <w:rsid w:val="008E3A76"/>
    <w:rsid w:val="008F0C89"/>
    <w:rsid w:val="008F177B"/>
    <w:rsid w:val="008F5222"/>
    <w:rsid w:val="008F6BA7"/>
    <w:rsid w:val="008F705C"/>
    <w:rsid w:val="008F7F55"/>
    <w:rsid w:val="009016D0"/>
    <w:rsid w:val="00901E8C"/>
    <w:rsid w:val="00903BFF"/>
    <w:rsid w:val="00904CB7"/>
    <w:rsid w:val="00907E70"/>
    <w:rsid w:val="00913503"/>
    <w:rsid w:val="00913621"/>
    <w:rsid w:val="00914CA5"/>
    <w:rsid w:val="00921BEE"/>
    <w:rsid w:val="00923339"/>
    <w:rsid w:val="00927DA7"/>
    <w:rsid w:val="00931AE8"/>
    <w:rsid w:val="00932BDF"/>
    <w:rsid w:val="009343FC"/>
    <w:rsid w:val="00943133"/>
    <w:rsid w:val="009462CA"/>
    <w:rsid w:val="00952F16"/>
    <w:rsid w:val="0095394E"/>
    <w:rsid w:val="00956809"/>
    <w:rsid w:val="00956BAD"/>
    <w:rsid w:val="00960166"/>
    <w:rsid w:val="00964213"/>
    <w:rsid w:val="00964C16"/>
    <w:rsid w:val="00967BC0"/>
    <w:rsid w:val="00971C60"/>
    <w:rsid w:val="009728F8"/>
    <w:rsid w:val="00972C7C"/>
    <w:rsid w:val="009734B0"/>
    <w:rsid w:val="00975543"/>
    <w:rsid w:val="00976B1E"/>
    <w:rsid w:val="00980CB7"/>
    <w:rsid w:val="00982C18"/>
    <w:rsid w:val="00983D4E"/>
    <w:rsid w:val="0098422F"/>
    <w:rsid w:val="00984BE6"/>
    <w:rsid w:val="00986AD3"/>
    <w:rsid w:val="00986E46"/>
    <w:rsid w:val="00990C31"/>
    <w:rsid w:val="00992465"/>
    <w:rsid w:val="0099550A"/>
    <w:rsid w:val="0099562F"/>
    <w:rsid w:val="00995DED"/>
    <w:rsid w:val="0099654A"/>
    <w:rsid w:val="009A09E4"/>
    <w:rsid w:val="009A32C9"/>
    <w:rsid w:val="009A3471"/>
    <w:rsid w:val="009B03A3"/>
    <w:rsid w:val="009B11B7"/>
    <w:rsid w:val="009B3479"/>
    <w:rsid w:val="009B4271"/>
    <w:rsid w:val="009B6772"/>
    <w:rsid w:val="009C13B0"/>
    <w:rsid w:val="009C23EB"/>
    <w:rsid w:val="009C4910"/>
    <w:rsid w:val="009C509D"/>
    <w:rsid w:val="009C6B1F"/>
    <w:rsid w:val="009C721C"/>
    <w:rsid w:val="009C7867"/>
    <w:rsid w:val="009D134F"/>
    <w:rsid w:val="009D393F"/>
    <w:rsid w:val="009D4808"/>
    <w:rsid w:val="009D4F7F"/>
    <w:rsid w:val="009D6A66"/>
    <w:rsid w:val="009D7B7F"/>
    <w:rsid w:val="009E35A4"/>
    <w:rsid w:val="009E436C"/>
    <w:rsid w:val="009E5927"/>
    <w:rsid w:val="009E6FCD"/>
    <w:rsid w:val="009E783C"/>
    <w:rsid w:val="009F7AD6"/>
    <w:rsid w:val="00A00D4E"/>
    <w:rsid w:val="00A02EFB"/>
    <w:rsid w:val="00A03162"/>
    <w:rsid w:val="00A03A51"/>
    <w:rsid w:val="00A05C06"/>
    <w:rsid w:val="00A07DB4"/>
    <w:rsid w:val="00A1202C"/>
    <w:rsid w:val="00A1683E"/>
    <w:rsid w:val="00A2043D"/>
    <w:rsid w:val="00A20993"/>
    <w:rsid w:val="00A20DF5"/>
    <w:rsid w:val="00A21928"/>
    <w:rsid w:val="00A24F3A"/>
    <w:rsid w:val="00A26A6C"/>
    <w:rsid w:val="00A26F18"/>
    <w:rsid w:val="00A276CC"/>
    <w:rsid w:val="00A307F5"/>
    <w:rsid w:val="00A34E78"/>
    <w:rsid w:val="00A359EC"/>
    <w:rsid w:val="00A35FA5"/>
    <w:rsid w:val="00A370D8"/>
    <w:rsid w:val="00A42E5F"/>
    <w:rsid w:val="00A443DC"/>
    <w:rsid w:val="00A4509D"/>
    <w:rsid w:val="00A47675"/>
    <w:rsid w:val="00A51E12"/>
    <w:rsid w:val="00A521CD"/>
    <w:rsid w:val="00A52637"/>
    <w:rsid w:val="00A5339E"/>
    <w:rsid w:val="00A54495"/>
    <w:rsid w:val="00A55458"/>
    <w:rsid w:val="00A569B0"/>
    <w:rsid w:val="00A60FA9"/>
    <w:rsid w:val="00A63F93"/>
    <w:rsid w:val="00A65A3E"/>
    <w:rsid w:val="00A70E16"/>
    <w:rsid w:val="00A75C00"/>
    <w:rsid w:val="00A771C1"/>
    <w:rsid w:val="00A81256"/>
    <w:rsid w:val="00A86406"/>
    <w:rsid w:val="00A9129F"/>
    <w:rsid w:val="00A91916"/>
    <w:rsid w:val="00A95DFE"/>
    <w:rsid w:val="00AA0226"/>
    <w:rsid w:val="00AA35BD"/>
    <w:rsid w:val="00AA512B"/>
    <w:rsid w:val="00AA5FCA"/>
    <w:rsid w:val="00AA6866"/>
    <w:rsid w:val="00AC4C5A"/>
    <w:rsid w:val="00AC5B14"/>
    <w:rsid w:val="00AC77BF"/>
    <w:rsid w:val="00AD231C"/>
    <w:rsid w:val="00AD6CB1"/>
    <w:rsid w:val="00AE6341"/>
    <w:rsid w:val="00AF5D0D"/>
    <w:rsid w:val="00AF66CF"/>
    <w:rsid w:val="00B16766"/>
    <w:rsid w:val="00B17FD6"/>
    <w:rsid w:val="00B21198"/>
    <w:rsid w:val="00B25045"/>
    <w:rsid w:val="00B2587E"/>
    <w:rsid w:val="00B309B9"/>
    <w:rsid w:val="00B32382"/>
    <w:rsid w:val="00B3367E"/>
    <w:rsid w:val="00B3392E"/>
    <w:rsid w:val="00B364B5"/>
    <w:rsid w:val="00B46B03"/>
    <w:rsid w:val="00B502B1"/>
    <w:rsid w:val="00B53652"/>
    <w:rsid w:val="00B54C32"/>
    <w:rsid w:val="00B55173"/>
    <w:rsid w:val="00B5561A"/>
    <w:rsid w:val="00B57472"/>
    <w:rsid w:val="00B61226"/>
    <w:rsid w:val="00B62ADB"/>
    <w:rsid w:val="00B6796E"/>
    <w:rsid w:val="00B710FC"/>
    <w:rsid w:val="00B72562"/>
    <w:rsid w:val="00B73584"/>
    <w:rsid w:val="00B73690"/>
    <w:rsid w:val="00B74C30"/>
    <w:rsid w:val="00B7754B"/>
    <w:rsid w:val="00B83158"/>
    <w:rsid w:val="00B83D41"/>
    <w:rsid w:val="00B84825"/>
    <w:rsid w:val="00B9287C"/>
    <w:rsid w:val="00B94480"/>
    <w:rsid w:val="00B953B5"/>
    <w:rsid w:val="00B97260"/>
    <w:rsid w:val="00BA04EC"/>
    <w:rsid w:val="00BA4D72"/>
    <w:rsid w:val="00BA4DE1"/>
    <w:rsid w:val="00BA592F"/>
    <w:rsid w:val="00BA6663"/>
    <w:rsid w:val="00BA7EBC"/>
    <w:rsid w:val="00BB1B88"/>
    <w:rsid w:val="00BB3F80"/>
    <w:rsid w:val="00BB40DC"/>
    <w:rsid w:val="00BB4D40"/>
    <w:rsid w:val="00BC66EB"/>
    <w:rsid w:val="00BC6D8F"/>
    <w:rsid w:val="00BD2DDA"/>
    <w:rsid w:val="00BD519F"/>
    <w:rsid w:val="00BD6A53"/>
    <w:rsid w:val="00BE012B"/>
    <w:rsid w:val="00BE27FF"/>
    <w:rsid w:val="00BF2B79"/>
    <w:rsid w:val="00BF5897"/>
    <w:rsid w:val="00BF6795"/>
    <w:rsid w:val="00BF6879"/>
    <w:rsid w:val="00BF69DD"/>
    <w:rsid w:val="00C02F73"/>
    <w:rsid w:val="00C11F32"/>
    <w:rsid w:val="00C12324"/>
    <w:rsid w:val="00C22178"/>
    <w:rsid w:val="00C26EFF"/>
    <w:rsid w:val="00C26FEF"/>
    <w:rsid w:val="00C279F0"/>
    <w:rsid w:val="00C332ED"/>
    <w:rsid w:val="00C350EC"/>
    <w:rsid w:val="00C37F69"/>
    <w:rsid w:val="00C40DCB"/>
    <w:rsid w:val="00C42D21"/>
    <w:rsid w:val="00C43AED"/>
    <w:rsid w:val="00C43F4F"/>
    <w:rsid w:val="00C45EDD"/>
    <w:rsid w:val="00C467CC"/>
    <w:rsid w:val="00C61250"/>
    <w:rsid w:val="00C6134E"/>
    <w:rsid w:val="00C6226D"/>
    <w:rsid w:val="00C64AF7"/>
    <w:rsid w:val="00C67AC4"/>
    <w:rsid w:val="00C72987"/>
    <w:rsid w:val="00C75553"/>
    <w:rsid w:val="00C756E3"/>
    <w:rsid w:val="00C76453"/>
    <w:rsid w:val="00C80A66"/>
    <w:rsid w:val="00C83F05"/>
    <w:rsid w:val="00C84EBE"/>
    <w:rsid w:val="00C85F69"/>
    <w:rsid w:val="00C900D6"/>
    <w:rsid w:val="00C94910"/>
    <w:rsid w:val="00CA032A"/>
    <w:rsid w:val="00CA0EAA"/>
    <w:rsid w:val="00CB017B"/>
    <w:rsid w:val="00CB1FFE"/>
    <w:rsid w:val="00CB57E6"/>
    <w:rsid w:val="00CB6C7E"/>
    <w:rsid w:val="00CC09DD"/>
    <w:rsid w:val="00CC1502"/>
    <w:rsid w:val="00CD1B80"/>
    <w:rsid w:val="00CD37B6"/>
    <w:rsid w:val="00CD75F4"/>
    <w:rsid w:val="00CD776D"/>
    <w:rsid w:val="00CE2B90"/>
    <w:rsid w:val="00CE528F"/>
    <w:rsid w:val="00CE7C0B"/>
    <w:rsid w:val="00CF6B5D"/>
    <w:rsid w:val="00CF74F3"/>
    <w:rsid w:val="00D01916"/>
    <w:rsid w:val="00D025B5"/>
    <w:rsid w:val="00D05F67"/>
    <w:rsid w:val="00D1032C"/>
    <w:rsid w:val="00D1205A"/>
    <w:rsid w:val="00D121A6"/>
    <w:rsid w:val="00D12A43"/>
    <w:rsid w:val="00D13020"/>
    <w:rsid w:val="00D13A72"/>
    <w:rsid w:val="00D154CC"/>
    <w:rsid w:val="00D2511F"/>
    <w:rsid w:val="00D2555C"/>
    <w:rsid w:val="00D31865"/>
    <w:rsid w:val="00D3437D"/>
    <w:rsid w:val="00D343BC"/>
    <w:rsid w:val="00D3485F"/>
    <w:rsid w:val="00D348B6"/>
    <w:rsid w:val="00D3772D"/>
    <w:rsid w:val="00D40E0D"/>
    <w:rsid w:val="00D41F95"/>
    <w:rsid w:val="00D424AA"/>
    <w:rsid w:val="00D47ADA"/>
    <w:rsid w:val="00D543C9"/>
    <w:rsid w:val="00D54993"/>
    <w:rsid w:val="00D6048D"/>
    <w:rsid w:val="00D61ED6"/>
    <w:rsid w:val="00D64818"/>
    <w:rsid w:val="00D7660F"/>
    <w:rsid w:val="00D836D3"/>
    <w:rsid w:val="00D83A20"/>
    <w:rsid w:val="00D84987"/>
    <w:rsid w:val="00D874CC"/>
    <w:rsid w:val="00D9177C"/>
    <w:rsid w:val="00D919BE"/>
    <w:rsid w:val="00D972B5"/>
    <w:rsid w:val="00DA010F"/>
    <w:rsid w:val="00DA2C2B"/>
    <w:rsid w:val="00DB00A2"/>
    <w:rsid w:val="00DB1CA7"/>
    <w:rsid w:val="00DC50F4"/>
    <w:rsid w:val="00DC6EEE"/>
    <w:rsid w:val="00DD033A"/>
    <w:rsid w:val="00DD1808"/>
    <w:rsid w:val="00DD207D"/>
    <w:rsid w:val="00DD3C40"/>
    <w:rsid w:val="00DD424A"/>
    <w:rsid w:val="00DD550E"/>
    <w:rsid w:val="00DD55B6"/>
    <w:rsid w:val="00DD577E"/>
    <w:rsid w:val="00DD67A0"/>
    <w:rsid w:val="00DE36D9"/>
    <w:rsid w:val="00DF0B24"/>
    <w:rsid w:val="00DF1634"/>
    <w:rsid w:val="00DF4A26"/>
    <w:rsid w:val="00DF4BE8"/>
    <w:rsid w:val="00DF6E46"/>
    <w:rsid w:val="00E11C03"/>
    <w:rsid w:val="00E151D1"/>
    <w:rsid w:val="00E154BA"/>
    <w:rsid w:val="00E157FA"/>
    <w:rsid w:val="00E16A5D"/>
    <w:rsid w:val="00E17130"/>
    <w:rsid w:val="00E1733A"/>
    <w:rsid w:val="00E20214"/>
    <w:rsid w:val="00E27D5B"/>
    <w:rsid w:val="00E32AD7"/>
    <w:rsid w:val="00E32BC5"/>
    <w:rsid w:val="00E36034"/>
    <w:rsid w:val="00E37DB2"/>
    <w:rsid w:val="00E44AD9"/>
    <w:rsid w:val="00E44DCB"/>
    <w:rsid w:val="00E4653D"/>
    <w:rsid w:val="00E47BE5"/>
    <w:rsid w:val="00E54A35"/>
    <w:rsid w:val="00E627ED"/>
    <w:rsid w:val="00E62BA7"/>
    <w:rsid w:val="00E6454F"/>
    <w:rsid w:val="00E64C65"/>
    <w:rsid w:val="00E70B6C"/>
    <w:rsid w:val="00E70DDA"/>
    <w:rsid w:val="00E72E90"/>
    <w:rsid w:val="00E746DA"/>
    <w:rsid w:val="00E7794B"/>
    <w:rsid w:val="00E80E5A"/>
    <w:rsid w:val="00E813C1"/>
    <w:rsid w:val="00E817AC"/>
    <w:rsid w:val="00E827C8"/>
    <w:rsid w:val="00E82AF8"/>
    <w:rsid w:val="00E82F1C"/>
    <w:rsid w:val="00E90E3E"/>
    <w:rsid w:val="00E91E14"/>
    <w:rsid w:val="00E9264F"/>
    <w:rsid w:val="00E94EA9"/>
    <w:rsid w:val="00E9542B"/>
    <w:rsid w:val="00E96700"/>
    <w:rsid w:val="00EB35E3"/>
    <w:rsid w:val="00EC3D65"/>
    <w:rsid w:val="00EC6BF3"/>
    <w:rsid w:val="00EC71B4"/>
    <w:rsid w:val="00ED080C"/>
    <w:rsid w:val="00ED752F"/>
    <w:rsid w:val="00ED7CCE"/>
    <w:rsid w:val="00EE31B1"/>
    <w:rsid w:val="00EE5254"/>
    <w:rsid w:val="00EF04F6"/>
    <w:rsid w:val="00EF2046"/>
    <w:rsid w:val="00EF448D"/>
    <w:rsid w:val="00F01630"/>
    <w:rsid w:val="00F151DD"/>
    <w:rsid w:val="00F17EBD"/>
    <w:rsid w:val="00F21FF2"/>
    <w:rsid w:val="00F25A82"/>
    <w:rsid w:val="00F32DA5"/>
    <w:rsid w:val="00F331F9"/>
    <w:rsid w:val="00F345A1"/>
    <w:rsid w:val="00F36661"/>
    <w:rsid w:val="00F3783E"/>
    <w:rsid w:val="00F41A17"/>
    <w:rsid w:val="00F41E9F"/>
    <w:rsid w:val="00F45C98"/>
    <w:rsid w:val="00F505A5"/>
    <w:rsid w:val="00F51830"/>
    <w:rsid w:val="00F51B99"/>
    <w:rsid w:val="00F5411D"/>
    <w:rsid w:val="00F546F3"/>
    <w:rsid w:val="00F56465"/>
    <w:rsid w:val="00F618DB"/>
    <w:rsid w:val="00F621EB"/>
    <w:rsid w:val="00F700DC"/>
    <w:rsid w:val="00F7258B"/>
    <w:rsid w:val="00F74904"/>
    <w:rsid w:val="00F76550"/>
    <w:rsid w:val="00F82774"/>
    <w:rsid w:val="00F82F58"/>
    <w:rsid w:val="00F85CE2"/>
    <w:rsid w:val="00FA013D"/>
    <w:rsid w:val="00FA16C8"/>
    <w:rsid w:val="00FA25BA"/>
    <w:rsid w:val="00FA306A"/>
    <w:rsid w:val="00FA32A1"/>
    <w:rsid w:val="00FA4DC6"/>
    <w:rsid w:val="00FA676F"/>
    <w:rsid w:val="00FB09BE"/>
    <w:rsid w:val="00FB2F9F"/>
    <w:rsid w:val="00FB7D54"/>
    <w:rsid w:val="00FC053E"/>
    <w:rsid w:val="00FC09B2"/>
    <w:rsid w:val="00FC1BF1"/>
    <w:rsid w:val="00FC3C3C"/>
    <w:rsid w:val="00FC5AC7"/>
    <w:rsid w:val="00FC7473"/>
    <w:rsid w:val="00FD056F"/>
    <w:rsid w:val="00FD16D0"/>
    <w:rsid w:val="00FD37DD"/>
    <w:rsid w:val="00FE0184"/>
    <w:rsid w:val="00FE1610"/>
    <w:rsid w:val="00FE28DE"/>
    <w:rsid w:val="00FE4CA4"/>
    <w:rsid w:val="00FE76A8"/>
    <w:rsid w:val="00FF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체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5208"/>
    <w:pPr>
      <w:widowControl w:val="0"/>
      <w:wordWrap w:val="0"/>
      <w:jc w:val="both"/>
    </w:pPr>
    <w:rPr>
      <w:kern w:val="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395208"/>
    <w:pPr>
      <w:jc w:val="center"/>
    </w:pPr>
    <w:rPr>
      <w:b/>
      <w:sz w:val="36"/>
      <w:u w:val="single"/>
    </w:rPr>
  </w:style>
  <w:style w:type="character" w:styleId="HTML">
    <w:name w:val="HTML Typewriter"/>
    <w:basedOn w:val="a0"/>
    <w:rsid w:val="00395208"/>
    <w:rPr>
      <w:rFonts w:ascii="돋움" w:eastAsia="돋움" w:hAnsi="Courier New" w:cs="Courier New"/>
      <w:sz w:val="20"/>
      <w:szCs w:val="20"/>
    </w:rPr>
  </w:style>
  <w:style w:type="paragraph" w:styleId="a4">
    <w:name w:val="Balloon Text"/>
    <w:basedOn w:val="a"/>
    <w:semiHidden/>
    <w:rsid w:val="007E4929"/>
    <w:rPr>
      <w:rFonts w:ascii="Arial" w:eastAsia="돋움" w:hAnsi="Arial"/>
      <w:sz w:val="16"/>
      <w:szCs w:val="16"/>
    </w:rPr>
  </w:style>
  <w:style w:type="character" w:customStyle="1" w:styleId="Char">
    <w:name w:val="제목 Char"/>
    <w:basedOn w:val="a0"/>
    <w:link w:val="a3"/>
    <w:rsid w:val="00FA676F"/>
    <w:rPr>
      <w:b/>
      <w:kern w:val="2"/>
      <w:sz w:val="36"/>
      <w:u w:val="single"/>
      <w:lang w:eastAsia="ko-KR"/>
    </w:rPr>
  </w:style>
  <w:style w:type="paragraph" w:styleId="a5">
    <w:name w:val="header"/>
    <w:basedOn w:val="a"/>
    <w:link w:val="Char0"/>
    <w:rsid w:val="007B6F4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rsid w:val="007B6F49"/>
    <w:rPr>
      <w:kern w:val="2"/>
      <w:lang w:eastAsia="ko-KR"/>
    </w:rPr>
  </w:style>
  <w:style w:type="paragraph" w:styleId="a6">
    <w:name w:val="footer"/>
    <w:basedOn w:val="a"/>
    <w:link w:val="Char1"/>
    <w:rsid w:val="007B6F4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rsid w:val="007B6F49"/>
    <w:rPr>
      <w:kern w:val="2"/>
      <w:lang w:eastAsia="ko-KR"/>
    </w:rPr>
  </w:style>
  <w:style w:type="character" w:styleId="a7">
    <w:name w:val="Book Title"/>
    <w:basedOn w:val="a0"/>
    <w:uiPriority w:val="33"/>
    <w:qFormat/>
    <w:rsid w:val="00986E46"/>
    <w:rPr>
      <w:b/>
      <w:bCs/>
      <w:i/>
      <w:iC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80E4C1-3A8C-4CBE-B551-1778C7F67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325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ffice 1 Office Hours</vt:lpstr>
      <vt:lpstr>Office 1 Office Hours</vt:lpstr>
    </vt:vector>
  </TitlesOfParts>
  <Company>FLEC</Company>
  <LinksUpToDate>false</LinksUpToDate>
  <CharactersWithSpaces>2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1 Office Hours</dc:title>
  <dc:creator>HYUNDAI</dc:creator>
  <cp:lastModifiedBy>USER</cp:lastModifiedBy>
  <cp:revision>10</cp:revision>
  <cp:lastPrinted>2018-12-28T05:45:00Z</cp:lastPrinted>
  <dcterms:created xsi:type="dcterms:W3CDTF">2018-12-28T05:47:00Z</dcterms:created>
  <dcterms:modified xsi:type="dcterms:W3CDTF">2019-03-13T07:39:00Z</dcterms:modified>
</cp:coreProperties>
</file>